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BC5AE" w14:textId="5D368F46" w:rsidR="00C12F96" w:rsidRDefault="002708A6" w:rsidP="00535291">
      <w:pPr>
        <w:jc w:val="center"/>
        <w:rPr>
          <w:b/>
          <w:bCs/>
          <w:sz w:val="32"/>
          <w:szCs w:val="32"/>
          <w:u w:val="single"/>
          <w:lang w:val="en-US"/>
        </w:rPr>
      </w:pPr>
      <w:r>
        <w:rPr>
          <w:b/>
          <w:bCs/>
          <w:sz w:val="32"/>
          <w:szCs w:val="32"/>
          <w:u w:val="single"/>
          <w:lang w:val="en-US"/>
        </w:rPr>
        <w:t xml:space="preserve"> </w:t>
      </w:r>
      <w:r w:rsidR="00535291" w:rsidRPr="00535291">
        <w:rPr>
          <w:b/>
          <w:bCs/>
          <w:sz w:val="32"/>
          <w:szCs w:val="32"/>
          <w:u w:val="single"/>
          <w:lang w:val="en-US"/>
        </w:rPr>
        <w:t>CS 634 Data Mining Project</w:t>
      </w:r>
    </w:p>
    <w:p w14:paraId="2C450519" w14:textId="09F5DD3D" w:rsidR="00535291" w:rsidRDefault="00535291" w:rsidP="00535291">
      <w:pPr>
        <w:jc w:val="center"/>
        <w:rPr>
          <w:b/>
          <w:bCs/>
          <w:sz w:val="32"/>
          <w:szCs w:val="32"/>
          <w:u w:val="single"/>
          <w:lang w:val="en-US"/>
        </w:rPr>
      </w:pPr>
      <w:r>
        <w:rPr>
          <w:b/>
          <w:bCs/>
          <w:sz w:val="32"/>
          <w:szCs w:val="32"/>
          <w:u w:val="single"/>
          <w:lang w:val="en-US"/>
        </w:rPr>
        <w:t>Apriori Algorithm</w:t>
      </w:r>
    </w:p>
    <w:p w14:paraId="38351DF0" w14:textId="68CA638A" w:rsidR="00535291" w:rsidRDefault="00535291" w:rsidP="00535291">
      <w:pPr>
        <w:jc w:val="center"/>
        <w:rPr>
          <w:b/>
          <w:bCs/>
          <w:sz w:val="32"/>
          <w:szCs w:val="32"/>
          <w:u w:val="single"/>
          <w:lang w:val="en-US"/>
        </w:rPr>
      </w:pPr>
    </w:p>
    <w:p w14:paraId="37599FCB" w14:textId="7F9C03DE" w:rsidR="00535291" w:rsidRPr="00C73AF7" w:rsidRDefault="00C73AF7" w:rsidP="00C73AF7">
      <w:pPr>
        <w:jc w:val="center"/>
        <w:rPr>
          <w:b/>
          <w:bCs/>
          <w:sz w:val="32"/>
          <w:szCs w:val="32"/>
          <w:lang w:val="en-US"/>
        </w:rPr>
      </w:pPr>
      <w:r w:rsidRPr="00C73AF7">
        <w:rPr>
          <w:b/>
          <w:bCs/>
          <w:sz w:val="32"/>
          <w:szCs w:val="32"/>
          <w:lang w:val="en-US"/>
        </w:rPr>
        <w:t>Name – Tanish Bugnait</w:t>
      </w:r>
    </w:p>
    <w:p w14:paraId="1F4D6153" w14:textId="7233F095" w:rsidR="00C73AF7" w:rsidRDefault="00C73AF7" w:rsidP="00C73AF7">
      <w:pPr>
        <w:jc w:val="center"/>
        <w:rPr>
          <w:b/>
          <w:bCs/>
          <w:sz w:val="32"/>
          <w:szCs w:val="32"/>
          <w:lang w:val="en-US"/>
        </w:rPr>
      </w:pPr>
      <w:r w:rsidRPr="00C73AF7">
        <w:rPr>
          <w:b/>
          <w:bCs/>
          <w:sz w:val="32"/>
          <w:szCs w:val="32"/>
          <w:lang w:val="en-US"/>
        </w:rPr>
        <w:t>Date – 03/2</w:t>
      </w:r>
      <w:r w:rsidR="006A410C">
        <w:rPr>
          <w:b/>
          <w:bCs/>
          <w:sz w:val="32"/>
          <w:szCs w:val="32"/>
          <w:lang w:val="en-US"/>
        </w:rPr>
        <w:t>4</w:t>
      </w:r>
      <w:r w:rsidRPr="00C73AF7">
        <w:rPr>
          <w:b/>
          <w:bCs/>
          <w:sz w:val="32"/>
          <w:szCs w:val="32"/>
          <w:lang w:val="en-US"/>
        </w:rPr>
        <w:t>/2021</w:t>
      </w:r>
    </w:p>
    <w:p w14:paraId="068570A4" w14:textId="483EF7A7" w:rsidR="00C73AF7" w:rsidRDefault="00C73AF7" w:rsidP="00C73AF7">
      <w:pPr>
        <w:jc w:val="center"/>
        <w:rPr>
          <w:b/>
          <w:bCs/>
          <w:sz w:val="32"/>
          <w:szCs w:val="32"/>
          <w:lang w:val="en-US"/>
        </w:rPr>
      </w:pPr>
    </w:p>
    <w:p w14:paraId="32AFA4B9" w14:textId="2CB4F598" w:rsidR="00C73AF7" w:rsidRDefault="00DC7C84" w:rsidP="00C73AF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is project is a basic implementation of how the Apriori algorithm is used to generate all possible association rules provided we have a dataset in hand.</w:t>
      </w:r>
    </w:p>
    <w:p w14:paraId="353E8B95" w14:textId="77777777" w:rsidR="00866DCB" w:rsidRDefault="00866DCB" w:rsidP="00C73AF7">
      <w:pPr>
        <w:rPr>
          <w:sz w:val="24"/>
          <w:szCs w:val="24"/>
          <w:lang w:val="en-US"/>
        </w:rPr>
      </w:pPr>
    </w:p>
    <w:p w14:paraId="722EE975" w14:textId="6B8B0220" w:rsidR="00866DCB" w:rsidRDefault="00866DCB" w:rsidP="008D44B6">
      <w:pPr>
        <w:rPr>
          <w:sz w:val="24"/>
          <w:szCs w:val="24"/>
          <w:lang w:val="en-US"/>
        </w:rPr>
      </w:pPr>
      <w:r w:rsidRPr="008D44B6">
        <w:rPr>
          <w:b/>
          <w:bCs/>
          <w:sz w:val="28"/>
          <w:szCs w:val="28"/>
          <w:u w:val="single"/>
          <w:lang w:val="en-US"/>
        </w:rPr>
        <w:t>Software Used</w:t>
      </w:r>
      <w:r w:rsidRPr="008D44B6">
        <w:rPr>
          <w:sz w:val="24"/>
          <w:szCs w:val="24"/>
          <w:lang w:val="en-US"/>
        </w:rPr>
        <w:t xml:space="preserve"> </w:t>
      </w:r>
    </w:p>
    <w:p w14:paraId="4EDD70FF" w14:textId="42FE5E0E" w:rsidR="008D44B6" w:rsidRDefault="008D44B6" w:rsidP="008D44B6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Jupyter Notebook</w:t>
      </w:r>
    </w:p>
    <w:p w14:paraId="336B0EA9" w14:textId="21F47A3F" w:rsidR="008D44B6" w:rsidRDefault="008D44B6" w:rsidP="008D44B6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ython 3.8</w:t>
      </w:r>
    </w:p>
    <w:p w14:paraId="3B02862C" w14:textId="0622376B" w:rsidR="008D44B6" w:rsidRDefault="008D44B6" w:rsidP="008D44B6">
      <w:pPr>
        <w:rPr>
          <w:b/>
          <w:bCs/>
          <w:sz w:val="28"/>
          <w:szCs w:val="28"/>
          <w:u w:val="single"/>
          <w:lang w:val="en-US"/>
        </w:rPr>
      </w:pPr>
      <w:r w:rsidRPr="008D44B6">
        <w:rPr>
          <w:b/>
          <w:bCs/>
          <w:sz w:val="28"/>
          <w:szCs w:val="28"/>
          <w:u w:val="single"/>
          <w:lang w:val="en-US"/>
        </w:rPr>
        <w:t>Dataset Used for the project</w:t>
      </w:r>
    </w:p>
    <w:p w14:paraId="69B4B9BE" w14:textId="78E5F96D" w:rsidR="008D44B6" w:rsidRDefault="00CD73F1" w:rsidP="00CD73F1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mazon</w:t>
      </w:r>
    </w:p>
    <w:p w14:paraId="299EC4BC" w14:textId="16CE2BDD" w:rsidR="00CD73F1" w:rsidRDefault="00CD73F1" w:rsidP="00CD73F1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K-Mart</w:t>
      </w:r>
    </w:p>
    <w:p w14:paraId="7E757F5E" w14:textId="6DE63E61" w:rsidR="00CD73F1" w:rsidRDefault="00CD73F1" w:rsidP="00CD73F1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ike</w:t>
      </w:r>
    </w:p>
    <w:p w14:paraId="34F400FB" w14:textId="6DEEED6E" w:rsidR="00CD73F1" w:rsidRDefault="00CD73F1" w:rsidP="00CD73F1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estBuy</w:t>
      </w:r>
    </w:p>
    <w:p w14:paraId="02177A91" w14:textId="1897DE64" w:rsidR="00CD73F1" w:rsidRDefault="00CD73F1" w:rsidP="00CD73F1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ustom Data (</w:t>
      </w:r>
      <w:r w:rsidR="00A6238A">
        <w:rPr>
          <w:sz w:val="24"/>
          <w:szCs w:val="24"/>
          <w:lang w:val="en-US"/>
        </w:rPr>
        <w:t>Social Media</w:t>
      </w:r>
      <w:r>
        <w:rPr>
          <w:sz w:val="24"/>
          <w:szCs w:val="24"/>
          <w:lang w:val="en-US"/>
        </w:rPr>
        <w:t>)</w:t>
      </w:r>
    </w:p>
    <w:p w14:paraId="153B61B8" w14:textId="563EA643" w:rsidR="00DF5BEB" w:rsidRDefault="00DF5BEB" w:rsidP="00CD73F1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ustom Data (Fruits)</w:t>
      </w:r>
    </w:p>
    <w:p w14:paraId="5FA8903C" w14:textId="0E8B917A" w:rsidR="00F92133" w:rsidRDefault="00F92133" w:rsidP="00F92133">
      <w:pPr>
        <w:rPr>
          <w:b/>
          <w:bCs/>
          <w:sz w:val="28"/>
          <w:szCs w:val="28"/>
          <w:u w:val="single"/>
          <w:lang w:val="en-US"/>
        </w:rPr>
      </w:pPr>
      <w:r w:rsidRPr="00F92133">
        <w:rPr>
          <w:b/>
          <w:bCs/>
          <w:sz w:val="28"/>
          <w:szCs w:val="28"/>
          <w:u w:val="single"/>
          <w:lang w:val="en-US"/>
        </w:rPr>
        <w:t>Hardware Configuration</w:t>
      </w:r>
    </w:p>
    <w:p w14:paraId="1B58B3F7" w14:textId="2C0247E9" w:rsidR="00F92133" w:rsidRDefault="009245B0" w:rsidP="009245B0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indows 10 (Home Edition)</w:t>
      </w:r>
    </w:p>
    <w:p w14:paraId="6E8D8631" w14:textId="7568D2C9" w:rsidR="009245B0" w:rsidRDefault="009245B0" w:rsidP="009245B0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re i7</w:t>
      </w:r>
    </w:p>
    <w:p w14:paraId="516B531E" w14:textId="48D363A8" w:rsidR="009245B0" w:rsidRDefault="009245B0" w:rsidP="009245B0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8</w:t>
      </w:r>
      <w:r w:rsidRPr="009245B0">
        <w:rPr>
          <w:sz w:val="24"/>
          <w:szCs w:val="24"/>
          <w:vertAlign w:val="superscript"/>
          <w:lang w:val="en-US"/>
        </w:rPr>
        <w:t>th</w:t>
      </w:r>
      <w:r>
        <w:rPr>
          <w:sz w:val="24"/>
          <w:szCs w:val="24"/>
          <w:lang w:val="en-US"/>
        </w:rPr>
        <w:t xml:space="preserve"> Generation</w:t>
      </w:r>
    </w:p>
    <w:p w14:paraId="70A2FF4B" w14:textId="5C091D53" w:rsidR="006D2CA4" w:rsidRDefault="006D2CA4" w:rsidP="006D2CA4">
      <w:pPr>
        <w:rPr>
          <w:sz w:val="24"/>
          <w:szCs w:val="24"/>
          <w:lang w:val="en-US"/>
        </w:rPr>
      </w:pPr>
    </w:p>
    <w:p w14:paraId="64B6EA24" w14:textId="385AF451" w:rsidR="006D2CA4" w:rsidRDefault="000B175E" w:rsidP="006D2CA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below screenshot shows the implementation of the Apriori algorithm:</w:t>
      </w:r>
    </w:p>
    <w:p w14:paraId="145B9C66" w14:textId="0B235FB5" w:rsidR="000B175E" w:rsidRDefault="00F47061" w:rsidP="006D2CA4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837D773" wp14:editId="43180277">
            <wp:extent cx="5731510" cy="187261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B5960" w14:textId="163A2B46" w:rsidR="00F47061" w:rsidRDefault="00F47061" w:rsidP="006D2CA4">
      <w:pPr>
        <w:rPr>
          <w:sz w:val="24"/>
          <w:szCs w:val="24"/>
          <w:lang w:val="en-US"/>
        </w:rPr>
      </w:pPr>
    </w:p>
    <w:p w14:paraId="509AC75D" w14:textId="2DA9EECB" w:rsidR="00F47061" w:rsidRDefault="002129E2" w:rsidP="006D2CA4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4148C6B" wp14:editId="2BEF9363">
            <wp:extent cx="5731510" cy="223329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A9FEF" w14:textId="43168AE3" w:rsidR="00C43B46" w:rsidRDefault="00C43B46" w:rsidP="006D2CA4">
      <w:pPr>
        <w:rPr>
          <w:sz w:val="24"/>
          <w:szCs w:val="24"/>
          <w:lang w:val="en-US"/>
        </w:rPr>
      </w:pPr>
    </w:p>
    <w:p w14:paraId="52DAF211" w14:textId="67B1A60D" w:rsidR="00C43B46" w:rsidRDefault="00144D30" w:rsidP="006D2CA4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BDC3639" wp14:editId="079484A7">
            <wp:extent cx="5731510" cy="3154045"/>
            <wp:effectExtent l="0" t="0" r="254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C2115" w14:textId="0ECDECBC" w:rsidR="00144D30" w:rsidRDefault="00144D30" w:rsidP="006D2CA4">
      <w:pPr>
        <w:rPr>
          <w:sz w:val="24"/>
          <w:szCs w:val="24"/>
          <w:lang w:val="en-US"/>
        </w:rPr>
      </w:pPr>
    </w:p>
    <w:p w14:paraId="0CFFB46D" w14:textId="5A32138C" w:rsidR="00144D30" w:rsidRDefault="001C1EA2" w:rsidP="006D2CA4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50FF65C" wp14:editId="6CC4EFD8">
            <wp:extent cx="5731510" cy="44323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4D938" w14:textId="76AE20BE" w:rsidR="001C1EA2" w:rsidRDefault="001C1EA2" w:rsidP="006D2CA4">
      <w:pPr>
        <w:rPr>
          <w:sz w:val="24"/>
          <w:szCs w:val="24"/>
          <w:lang w:val="en-US"/>
        </w:rPr>
      </w:pPr>
    </w:p>
    <w:p w14:paraId="112B0C57" w14:textId="0F7677FB" w:rsidR="001C1EA2" w:rsidRDefault="00BA2250" w:rsidP="006D2CA4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01C10FE" wp14:editId="1635226D">
            <wp:extent cx="5731510" cy="191071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59D7E" w14:textId="59D7C549" w:rsidR="00BA2250" w:rsidRDefault="00BA2250" w:rsidP="006D2CA4">
      <w:pPr>
        <w:rPr>
          <w:sz w:val="24"/>
          <w:szCs w:val="24"/>
          <w:lang w:val="en-US"/>
        </w:rPr>
      </w:pPr>
    </w:p>
    <w:p w14:paraId="45B86B8B" w14:textId="6C9DE8D0" w:rsidR="00BA2250" w:rsidRDefault="001C79D1" w:rsidP="006D2CA4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36861C9" wp14:editId="4133CEE3">
            <wp:extent cx="5731510" cy="2481580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966CE" w14:textId="7AE9AE65" w:rsidR="006736FE" w:rsidRDefault="006736FE" w:rsidP="006D2CA4">
      <w:pPr>
        <w:rPr>
          <w:sz w:val="24"/>
          <w:szCs w:val="24"/>
          <w:lang w:val="en-US"/>
        </w:rPr>
      </w:pPr>
    </w:p>
    <w:p w14:paraId="71D4566B" w14:textId="44E2A999" w:rsidR="006736FE" w:rsidRDefault="00910291" w:rsidP="006D2CA4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8E16087" wp14:editId="1C214F0F">
            <wp:extent cx="5731510" cy="3884295"/>
            <wp:effectExtent l="0" t="0" r="2540" b="19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8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1206F" w14:textId="0121F1DB" w:rsidR="00910291" w:rsidRDefault="00910291" w:rsidP="006D2CA4">
      <w:pPr>
        <w:rPr>
          <w:sz w:val="24"/>
          <w:szCs w:val="24"/>
          <w:lang w:val="en-US"/>
        </w:rPr>
      </w:pPr>
    </w:p>
    <w:p w14:paraId="337AC675" w14:textId="081C51B2" w:rsidR="00FC60BD" w:rsidRDefault="00FC60BD" w:rsidP="006D2CA4">
      <w:pPr>
        <w:rPr>
          <w:sz w:val="24"/>
          <w:szCs w:val="24"/>
          <w:lang w:val="en-US"/>
        </w:rPr>
      </w:pPr>
    </w:p>
    <w:p w14:paraId="4176CF50" w14:textId="39088DAB" w:rsidR="00FC60BD" w:rsidRDefault="0042631A" w:rsidP="006D2CA4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82FA267" wp14:editId="412C76FC">
            <wp:extent cx="5731510" cy="2427605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2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97C78" w14:textId="509BDD9F" w:rsidR="008B46C7" w:rsidRDefault="008B46C7" w:rsidP="006D2CA4">
      <w:pPr>
        <w:rPr>
          <w:sz w:val="24"/>
          <w:szCs w:val="24"/>
          <w:lang w:val="en-US"/>
        </w:rPr>
      </w:pPr>
    </w:p>
    <w:p w14:paraId="6F05AE3F" w14:textId="41F4C518" w:rsidR="009F0D58" w:rsidRDefault="009F0D58" w:rsidP="006D2CA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rom the above screenshot we can see that </w:t>
      </w:r>
      <w:r w:rsidR="001237D0">
        <w:rPr>
          <w:sz w:val="24"/>
          <w:szCs w:val="24"/>
          <w:lang w:val="en-US"/>
        </w:rPr>
        <w:t>the user has the option</w:t>
      </w:r>
      <w:r w:rsidR="00275F36">
        <w:rPr>
          <w:sz w:val="24"/>
          <w:szCs w:val="24"/>
          <w:lang w:val="en-US"/>
        </w:rPr>
        <w:t xml:space="preserve"> of selecting </w:t>
      </w:r>
      <w:r w:rsidR="006A5134">
        <w:rPr>
          <w:sz w:val="24"/>
          <w:szCs w:val="24"/>
          <w:lang w:val="en-US"/>
        </w:rPr>
        <w:t>from the available datasets which are Amazon, Nike, BestBuy, K-Mart and a custom data (</w:t>
      </w:r>
      <w:r w:rsidR="006C1B68">
        <w:rPr>
          <w:sz w:val="24"/>
          <w:szCs w:val="24"/>
          <w:lang w:val="en-US"/>
        </w:rPr>
        <w:t>Social Media</w:t>
      </w:r>
      <w:r w:rsidR="006A5134">
        <w:rPr>
          <w:sz w:val="24"/>
          <w:szCs w:val="24"/>
          <w:lang w:val="en-US"/>
        </w:rPr>
        <w:t>)</w:t>
      </w:r>
      <w:r w:rsidR="00742E8B">
        <w:rPr>
          <w:sz w:val="24"/>
          <w:szCs w:val="24"/>
          <w:lang w:val="en-US"/>
        </w:rPr>
        <w:t>.</w:t>
      </w:r>
    </w:p>
    <w:p w14:paraId="4B42497F" w14:textId="4AADBE1F" w:rsidR="00543610" w:rsidRDefault="00543610" w:rsidP="006D2CA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program also provides an option where the user can input the values for minimum support and minimum confidenc</w:t>
      </w:r>
      <w:r w:rsidR="00904DBC">
        <w:rPr>
          <w:sz w:val="24"/>
          <w:szCs w:val="24"/>
          <w:lang w:val="en-US"/>
        </w:rPr>
        <w:t>e</w:t>
      </w:r>
      <w:r>
        <w:rPr>
          <w:sz w:val="24"/>
          <w:szCs w:val="24"/>
          <w:lang w:val="en-US"/>
        </w:rPr>
        <w:t>.</w:t>
      </w:r>
    </w:p>
    <w:p w14:paraId="0663979D" w14:textId="35BC082D" w:rsidR="00C85BA6" w:rsidRDefault="00C85BA6" w:rsidP="006D2CA4">
      <w:pPr>
        <w:rPr>
          <w:sz w:val="24"/>
          <w:szCs w:val="24"/>
          <w:lang w:val="en-US"/>
        </w:rPr>
      </w:pPr>
    </w:p>
    <w:p w14:paraId="09926B49" w14:textId="0F099765" w:rsidR="00C85BA6" w:rsidRDefault="000E39EE" w:rsidP="006D2CA4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7E01B67C" wp14:editId="35C064E5">
            <wp:extent cx="5731510" cy="3324860"/>
            <wp:effectExtent l="0" t="0" r="2540" b="88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FAC1C" w14:textId="67CA6B03" w:rsidR="00E83261" w:rsidRDefault="00E83261" w:rsidP="006D2CA4">
      <w:pPr>
        <w:rPr>
          <w:sz w:val="24"/>
          <w:szCs w:val="24"/>
          <w:lang w:val="en-US"/>
        </w:rPr>
      </w:pPr>
    </w:p>
    <w:p w14:paraId="5B783ECF" w14:textId="77777777" w:rsidR="00E83261" w:rsidRDefault="00E83261" w:rsidP="006D2CA4">
      <w:pPr>
        <w:rPr>
          <w:sz w:val="24"/>
          <w:szCs w:val="24"/>
          <w:lang w:val="en-US"/>
        </w:rPr>
      </w:pPr>
    </w:p>
    <w:p w14:paraId="4E4F40A7" w14:textId="15EE6F55" w:rsidR="006656B3" w:rsidRDefault="00D43DC8" w:rsidP="006D2CA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rom the above screenshot we can see that once the user has provided a minimum support and confidence </w:t>
      </w:r>
      <w:r w:rsidR="00A97317">
        <w:rPr>
          <w:sz w:val="24"/>
          <w:szCs w:val="24"/>
          <w:lang w:val="en-US"/>
        </w:rPr>
        <w:t>value,</w:t>
      </w:r>
      <w:r>
        <w:rPr>
          <w:sz w:val="24"/>
          <w:szCs w:val="24"/>
          <w:lang w:val="en-US"/>
        </w:rPr>
        <w:t xml:space="preserve"> we get all possible association rules.</w:t>
      </w:r>
    </w:p>
    <w:p w14:paraId="7731C1DA" w14:textId="4AE6CE51" w:rsidR="00467B61" w:rsidRDefault="00467B61" w:rsidP="006D2CA4">
      <w:pPr>
        <w:rPr>
          <w:sz w:val="24"/>
          <w:szCs w:val="24"/>
          <w:lang w:val="en-US"/>
        </w:rPr>
      </w:pPr>
    </w:p>
    <w:p w14:paraId="1385D8AA" w14:textId="2F297C32" w:rsidR="00467B61" w:rsidRDefault="00467B61" w:rsidP="006D2CA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Let’s explore the association rules for each dataset with different combinations.</w:t>
      </w:r>
    </w:p>
    <w:p w14:paraId="658E5863" w14:textId="20E1C015" w:rsidR="00ED5900" w:rsidRDefault="00ED5900" w:rsidP="006D2CA4">
      <w:pPr>
        <w:rPr>
          <w:sz w:val="24"/>
          <w:szCs w:val="24"/>
          <w:lang w:val="en-US"/>
        </w:rPr>
      </w:pPr>
    </w:p>
    <w:p w14:paraId="0F92B19C" w14:textId="01293A7F" w:rsidR="00ED5900" w:rsidRDefault="00ED5900" w:rsidP="00ED5900">
      <w:pPr>
        <w:pStyle w:val="ListParagraph"/>
        <w:numPr>
          <w:ilvl w:val="0"/>
          <w:numId w:val="5"/>
        </w:numPr>
        <w:rPr>
          <w:b/>
          <w:bCs/>
          <w:i/>
          <w:iCs/>
          <w:sz w:val="28"/>
          <w:szCs w:val="28"/>
          <w:lang w:val="en-US"/>
        </w:rPr>
      </w:pPr>
      <w:r w:rsidRPr="009A1FFE">
        <w:rPr>
          <w:b/>
          <w:bCs/>
          <w:i/>
          <w:iCs/>
          <w:sz w:val="28"/>
          <w:szCs w:val="28"/>
          <w:lang w:val="en-US"/>
        </w:rPr>
        <w:t>Amazon</w:t>
      </w:r>
    </w:p>
    <w:p w14:paraId="25B5BB68" w14:textId="60AA9A60" w:rsidR="009A1FFE" w:rsidRDefault="00CA7F71" w:rsidP="009A1FFE">
      <w:pPr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0BF12CB2" wp14:editId="11705C24">
            <wp:extent cx="5731510" cy="2231390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12732" w14:textId="786961A8" w:rsidR="001638AE" w:rsidRDefault="001638AE" w:rsidP="009A1FFE">
      <w:pPr>
        <w:rPr>
          <w:sz w:val="28"/>
          <w:szCs w:val="28"/>
          <w:lang w:val="en-US"/>
        </w:rPr>
      </w:pPr>
    </w:p>
    <w:p w14:paraId="7DD46895" w14:textId="7B0AA021" w:rsidR="001638AE" w:rsidRDefault="001638AE" w:rsidP="009A1FF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The above is the dataset for amazon I used. In the below screenshots we’ll see the association rules </w:t>
      </w:r>
      <w:r w:rsidR="00C04F2E">
        <w:rPr>
          <w:sz w:val="24"/>
          <w:szCs w:val="24"/>
          <w:lang w:val="en-US"/>
        </w:rPr>
        <w:t>for this dataset by inserting different values for support and confidence.</w:t>
      </w:r>
    </w:p>
    <w:p w14:paraId="61AE1543" w14:textId="049C8C9E" w:rsidR="003B258B" w:rsidRDefault="00656F2A" w:rsidP="00656F2A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Minimum Support = </w:t>
      </w:r>
      <w:r w:rsidR="00C81C00">
        <w:rPr>
          <w:sz w:val="24"/>
          <w:szCs w:val="24"/>
          <w:lang w:val="en-US"/>
        </w:rPr>
        <w:t>32</w:t>
      </w:r>
      <w:r>
        <w:rPr>
          <w:sz w:val="24"/>
          <w:szCs w:val="24"/>
          <w:lang w:val="en-US"/>
        </w:rPr>
        <w:t xml:space="preserve"> and Minimum Confidence = </w:t>
      </w:r>
      <w:r w:rsidR="00C81C00">
        <w:rPr>
          <w:sz w:val="24"/>
          <w:szCs w:val="24"/>
          <w:lang w:val="en-US"/>
        </w:rPr>
        <w:t>70</w:t>
      </w:r>
    </w:p>
    <w:p w14:paraId="485545B6" w14:textId="6B9688B7" w:rsidR="005431CD" w:rsidRDefault="00F567EE" w:rsidP="005431CD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907D6C9" wp14:editId="388F391B">
            <wp:extent cx="5731510" cy="1837055"/>
            <wp:effectExtent l="0" t="0" r="254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99CD5" w14:textId="1E0FFA8B" w:rsidR="005431CD" w:rsidRDefault="005431CD" w:rsidP="005431CD">
      <w:pPr>
        <w:pStyle w:val="ListParagraph"/>
        <w:rPr>
          <w:sz w:val="24"/>
          <w:szCs w:val="24"/>
          <w:lang w:val="en-US"/>
        </w:rPr>
      </w:pPr>
    </w:p>
    <w:p w14:paraId="660B710C" w14:textId="043483DD" w:rsidR="005431CD" w:rsidRDefault="005431CD" w:rsidP="005431CD">
      <w:pPr>
        <w:pStyle w:val="ListParagraph"/>
        <w:rPr>
          <w:sz w:val="24"/>
          <w:szCs w:val="24"/>
          <w:lang w:val="en-US"/>
        </w:rPr>
      </w:pPr>
    </w:p>
    <w:p w14:paraId="343EC48B" w14:textId="6706EAA6" w:rsidR="00347754" w:rsidRDefault="00347754" w:rsidP="005431CD">
      <w:pPr>
        <w:pStyle w:val="ListParagraph"/>
        <w:rPr>
          <w:sz w:val="24"/>
          <w:szCs w:val="24"/>
          <w:lang w:val="en-US"/>
        </w:rPr>
      </w:pPr>
    </w:p>
    <w:p w14:paraId="0F64E090" w14:textId="139AE425" w:rsidR="00347754" w:rsidRDefault="00843F5D" w:rsidP="00347754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inimum Support = 30 and Minimum Confidence = 60</w:t>
      </w:r>
    </w:p>
    <w:p w14:paraId="382F0DD3" w14:textId="1578889E" w:rsidR="00843F5D" w:rsidRDefault="00707ADF" w:rsidP="00843F5D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C1DCBB9" wp14:editId="48576598">
            <wp:extent cx="5731510" cy="3313430"/>
            <wp:effectExtent l="0" t="0" r="2540" b="127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2C7B9" w14:textId="26A2409A" w:rsidR="00843F5D" w:rsidRDefault="00843F5D" w:rsidP="00843F5D">
      <w:pPr>
        <w:pStyle w:val="ListParagraph"/>
        <w:rPr>
          <w:sz w:val="24"/>
          <w:szCs w:val="24"/>
          <w:lang w:val="en-US"/>
        </w:rPr>
      </w:pPr>
    </w:p>
    <w:p w14:paraId="3995089F" w14:textId="31E003B6" w:rsidR="00843F5D" w:rsidRDefault="00843F5D" w:rsidP="00843F5D">
      <w:pPr>
        <w:pStyle w:val="ListParagraph"/>
        <w:rPr>
          <w:sz w:val="24"/>
          <w:szCs w:val="24"/>
          <w:lang w:val="en-US"/>
        </w:rPr>
      </w:pPr>
    </w:p>
    <w:p w14:paraId="0C04D11C" w14:textId="2FD6E60E" w:rsidR="00A557B2" w:rsidRDefault="00A557B2" w:rsidP="00843F5D">
      <w:pPr>
        <w:pStyle w:val="ListParagraph"/>
        <w:rPr>
          <w:sz w:val="24"/>
          <w:szCs w:val="24"/>
          <w:lang w:val="en-US"/>
        </w:rPr>
      </w:pPr>
    </w:p>
    <w:p w14:paraId="62447A7B" w14:textId="08C2B87B" w:rsidR="00A557B2" w:rsidRDefault="00A557B2" w:rsidP="00A557B2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Minimum Support = </w:t>
      </w:r>
      <w:r w:rsidR="003237C2">
        <w:rPr>
          <w:sz w:val="24"/>
          <w:szCs w:val="24"/>
          <w:lang w:val="en-US"/>
        </w:rPr>
        <w:t>32</w:t>
      </w:r>
      <w:r>
        <w:rPr>
          <w:sz w:val="24"/>
          <w:szCs w:val="24"/>
          <w:lang w:val="en-US"/>
        </w:rPr>
        <w:t xml:space="preserve"> and Minimum Confidence = </w:t>
      </w:r>
      <w:r w:rsidR="003237C2">
        <w:rPr>
          <w:sz w:val="24"/>
          <w:szCs w:val="24"/>
          <w:lang w:val="en-US"/>
        </w:rPr>
        <w:t>85</w:t>
      </w:r>
    </w:p>
    <w:p w14:paraId="14CB9EC5" w14:textId="669FB582" w:rsidR="00A557B2" w:rsidRDefault="005F0F02" w:rsidP="00A557B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8032BDF" wp14:editId="642EF9F4">
            <wp:extent cx="5731510" cy="1546225"/>
            <wp:effectExtent l="0" t="0" r="254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4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6C8D6" w14:textId="13B3A0EC" w:rsidR="0050438E" w:rsidRDefault="0050438E" w:rsidP="00A557B2">
      <w:pPr>
        <w:pStyle w:val="ListParagraph"/>
        <w:rPr>
          <w:sz w:val="24"/>
          <w:szCs w:val="24"/>
          <w:lang w:val="en-US"/>
        </w:rPr>
      </w:pPr>
    </w:p>
    <w:p w14:paraId="6D3135C7" w14:textId="3EE1E566" w:rsidR="0050438E" w:rsidRDefault="0050438E" w:rsidP="00A557B2">
      <w:pPr>
        <w:pStyle w:val="ListParagraph"/>
        <w:rPr>
          <w:sz w:val="24"/>
          <w:szCs w:val="24"/>
          <w:lang w:val="en-US"/>
        </w:rPr>
      </w:pPr>
    </w:p>
    <w:p w14:paraId="77304FA0" w14:textId="70310D08" w:rsidR="00D63B85" w:rsidRDefault="00D63B85" w:rsidP="00A557B2">
      <w:pPr>
        <w:pStyle w:val="ListParagraph"/>
        <w:rPr>
          <w:sz w:val="24"/>
          <w:szCs w:val="24"/>
          <w:lang w:val="en-US"/>
        </w:rPr>
      </w:pPr>
    </w:p>
    <w:p w14:paraId="24CDE5F7" w14:textId="31E1CF7E" w:rsidR="00D63B85" w:rsidRDefault="00D63B85" w:rsidP="00A557B2">
      <w:pPr>
        <w:pStyle w:val="ListParagraph"/>
        <w:rPr>
          <w:sz w:val="24"/>
          <w:szCs w:val="24"/>
          <w:lang w:val="en-US"/>
        </w:rPr>
      </w:pPr>
    </w:p>
    <w:p w14:paraId="6950FBBC" w14:textId="726C7927" w:rsidR="00D25D84" w:rsidRDefault="00D25D84" w:rsidP="00D25D84">
      <w:pPr>
        <w:rPr>
          <w:sz w:val="24"/>
          <w:szCs w:val="24"/>
          <w:lang w:val="en-US"/>
        </w:rPr>
      </w:pPr>
    </w:p>
    <w:p w14:paraId="4670B1B9" w14:textId="33B68EBB" w:rsidR="00D25D84" w:rsidRDefault="00D25D84" w:rsidP="00D25D84">
      <w:pPr>
        <w:pStyle w:val="ListParagraph"/>
        <w:numPr>
          <w:ilvl w:val="0"/>
          <w:numId w:val="5"/>
        </w:numPr>
        <w:rPr>
          <w:b/>
          <w:bCs/>
          <w:i/>
          <w:iCs/>
          <w:sz w:val="32"/>
          <w:szCs w:val="32"/>
          <w:lang w:val="en-US"/>
        </w:rPr>
      </w:pPr>
      <w:r w:rsidRPr="00D25D84">
        <w:rPr>
          <w:b/>
          <w:bCs/>
          <w:i/>
          <w:iCs/>
          <w:sz w:val="32"/>
          <w:szCs w:val="32"/>
          <w:lang w:val="en-US"/>
        </w:rPr>
        <w:t>Nike</w:t>
      </w:r>
    </w:p>
    <w:p w14:paraId="7D8E6B34" w14:textId="69AFE936" w:rsidR="00D25D84" w:rsidRDefault="00ED351A" w:rsidP="00D25D84">
      <w:pPr>
        <w:ind w:left="36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C92A3CC" wp14:editId="0B7FF6E7">
            <wp:extent cx="5731510" cy="2851150"/>
            <wp:effectExtent l="0" t="0" r="2540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1A84D" w14:textId="23026884" w:rsidR="00EE10B6" w:rsidRDefault="00EE10B6" w:rsidP="00D25D84">
      <w:pPr>
        <w:ind w:left="360"/>
        <w:rPr>
          <w:sz w:val="24"/>
          <w:szCs w:val="24"/>
          <w:lang w:val="en-US"/>
        </w:rPr>
      </w:pPr>
    </w:p>
    <w:p w14:paraId="2E7061ED" w14:textId="58C3639D" w:rsidR="00EE10B6" w:rsidRDefault="00905F00" w:rsidP="00EE10B6">
      <w:pPr>
        <w:pStyle w:val="ListParagraph"/>
        <w:numPr>
          <w:ilvl w:val="0"/>
          <w:numId w:val="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inimum Support = 30 and Minimum Confidence = 45</w:t>
      </w:r>
    </w:p>
    <w:p w14:paraId="5AD1655C" w14:textId="4BB87587" w:rsidR="00C37CD5" w:rsidRDefault="007C13BF" w:rsidP="00C37CD5">
      <w:pPr>
        <w:pStyle w:val="ListParagraph"/>
        <w:ind w:left="1080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7E81A5B0" wp14:editId="4D8586F4">
            <wp:extent cx="5731510" cy="3610610"/>
            <wp:effectExtent l="0" t="0" r="2540" b="889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05BD4" w14:textId="1AF58D32" w:rsidR="00C37CD5" w:rsidRDefault="00C37CD5" w:rsidP="00C37CD5">
      <w:pPr>
        <w:pStyle w:val="ListParagraph"/>
        <w:ind w:left="1080"/>
        <w:rPr>
          <w:sz w:val="24"/>
          <w:szCs w:val="24"/>
          <w:lang w:val="en-US"/>
        </w:rPr>
      </w:pPr>
    </w:p>
    <w:p w14:paraId="59366FF5" w14:textId="64837DF1" w:rsidR="00C37CD5" w:rsidRDefault="00C37CD5" w:rsidP="00C37CD5">
      <w:pPr>
        <w:pStyle w:val="ListParagraph"/>
        <w:ind w:left="1080"/>
        <w:rPr>
          <w:sz w:val="24"/>
          <w:szCs w:val="24"/>
          <w:lang w:val="en-US"/>
        </w:rPr>
      </w:pPr>
    </w:p>
    <w:p w14:paraId="6E97B6E5" w14:textId="77777777" w:rsidR="00895DFA" w:rsidRDefault="00895DFA" w:rsidP="00C37CD5">
      <w:pPr>
        <w:pStyle w:val="ListParagraph"/>
        <w:ind w:left="1080"/>
        <w:rPr>
          <w:sz w:val="24"/>
          <w:szCs w:val="24"/>
          <w:lang w:val="en-US"/>
        </w:rPr>
      </w:pPr>
    </w:p>
    <w:p w14:paraId="21B188BC" w14:textId="6C9B2AED" w:rsidR="00895DFA" w:rsidRDefault="00895DFA" w:rsidP="00895DFA">
      <w:pPr>
        <w:pStyle w:val="ListParagraph"/>
        <w:numPr>
          <w:ilvl w:val="0"/>
          <w:numId w:val="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Minimum Support = </w:t>
      </w:r>
      <w:r w:rsidR="00B4126A">
        <w:rPr>
          <w:sz w:val="24"/>
          <w:szCs w:val="24"/>
          <w:lang w:val="en-US"/>
        </w:rPr>
        <w:t>40</w:t>
      </w:r>
      <w:r>
        <w:rPr>
          <w:sz w:val="24"/>
          <w:szCs w:val="24"/>
          <w:lang w:val="en-US"/>
        </w:rPr>
        <w:t xml:space="preserve"> and Minimum Confidence = </w:t>
      </w:r>
      <w:r w:rsidR="00B4126A">
        <w:rPr>
          <w:sz w:val="24"/>
          <w:szCs w:val="24"/>
          <w:lang w:val="en-US"/>
        </w:rPr>
        <w:t>5</w:t>
      </w:r>
      <w:r>
        <w:rPr>
          <w:sz w:val="24"/>
          <w:szCs w:val="24"/>
          <w:lang w:val="en-US"/>
        </w:rPr>
        <w:t>0</w:t>
      </w:r>
    </w:p>
    <w:p w14:paraId="597220C7" w14:textId="29FFAF21" w:rsidR="00895DFA" w:rsidRDefault="00895DFA" w:rsidP="00895DFA">
      <w:pPr>
        <w:pStyle w:val="ListParagraph"/>
        <w:ind w:left="1080"/>
        <w:rPr>
          <w:sz w:val="24"/>
          <w:szCs w:val="24"/>
          <w:lang w:val="en-US"/>
        </w:rPr>
      </w:pPr>
    </w:p>
    <w:p w14:paraId="422C646A" w14:textId="289192C2" w:rsidR="00056019" w:rsidRDefault="00F01C48" w:rsidP="00895DFA">
      <w:pPr>
        <w:pStyle w:val="ListParagraph"/>
        <w:ind w:left="108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3B7EBE6" wp14:editId="7D33575F">
            <wp:extent cx="5731510" cy="2149475"/>
            <wp:effectExtent l="0" t="0" r="2540" b="317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F5B29" w14:textId="7CD868A6" w:rsidR="00D86363" w:rsidRDefault="00D86363" w:rsidP="00895DFA">
      <w:pPr>
        <w:pStyle w:val="ListParagraph"/>
        <w:ind w:left="1080"/>
        <w:rPr>
          <w:sz w:val="24"/>
          <w:szCs w:val="24"/>
          <w:lang w:val="en-US"/>
        </w:rPr>
      </w:pPr>
    </w:p>
    <w:p w14:paraId="1533951A" w14:textId="69D1E943" w:rsidR="00D86363" w:rsidRDefault="00D86363" w:rsidP="00895DFA">
      <w:pPr>
        <w:pStyle w:val="ListParagraph"/>
        <w:ind w:left="1080"/>
        <w:rPr>
          <w:sz w:val="24"/>
          <w:szCs w:val="24"/>
          <w:lang w:val="en-US"/>
        </w:rPr>
      </w:pPr>
    </w:p>
    <w:p w14:paraId="25C3C327" w14:textId="62228688" w:rsidR="00E97E96" w:rsidRDefault="00E97E96" w:rsidP="00895DFA">
      <w:pPr>
        <w:pStyle w:val="ListParagraph"/>
        <w:ind w:left="1080"/>
        <w:rPr>
          <w:sz w:val="24"/>
          <w:szCs w:val="24"/>
          <w:lang w:val="en-US"/>
        </w:rPr>
      </w:pPr>
    </w:p>
    <w:p w14:paraId="619007AA" w14:textId="186379B4" w:rsidR="00E97E96" w:rsidRDefault="00E97E96" w:rsidP="00E97E96">
      <w:pPr>
        <w:pStyle w:val="ListParagraph"/>
        <w:numPr>
          <w:ilvl w:val="0"/>
          <w:numId w:val="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inimum Support = 4</w:t>
      </w:r>
      <w:r w:rsidR="0095275C">
        <w:rPr>
          <w:sz w:val="24"/>
          <w:szCs w:val="24"/>
          <w:lang w:val="en-US"/>
        </w:rPr>
        <w:t>1</w:t>
      </w:r>
      <w:r>
        <w:rPr>
          <w:sz w:val="24"/>
          <w:szCs w:val="24"/>
          <w:lang w:val="en-US"/>
        </w:rPr>
        <w:t xml:space="preserve"> and Minimum Confidence = </w:t>
      </w:r>
      <w:r w:rsidR="0095275C">
        <w:rPr>
          <w:sz w:val="24"/>
          <w:szCs w:val="24"/>
          <w:lang w:val="en-US"/>
        </w:rPr>
        <w:t>75</w:t>
      </w:r>
    </w:p>
    <w:p w14:paraId="108D7154" w14:textId="05FCFA64" w:rsidR="004B1247" w:rsidRDefault="00EB1E9C" w:rsidP="004B1247">
      <w:pPr>
        <w:pStyle w:val="ListParagraph"/>
        <w:ind w:left="1080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51E82A1" wp14:editId="1E1F6AF0">
            <wp:extent cx="5731510" cy="1908810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05699" w14:textId="3E136562" w:rsidR="00E52DA8" w:rsidRDefault="00E52DA8" w:rsidP="004B1247">
      <w:pPr>
        <w:pStyle w:val="ListParagraph"/>
        <w:ind w:left="1080"/>
        <w:rPr>
          <w:sz w:val="24"/>
          <w:szCs w:val="24"/>
          <w:lang w:val="en-US"/>
        </w:rPr>
      </w:pPr>
    </w:p>
    <w:p w14:paraId="09253772" w14:textId="6137FC88" w:rsidR="00385C32" w:rsidRDefault="00385C32" w:rsidP="004B1247">
      <w:pPr>
        <w:pStyle w:val="ListParagraph"/>
        <w:ind w:left="1080"/>
        <w:rPr>
          <w:sz w:val="24"/>
          <w:szCs w:val="24"/>
          <w:lang w:val="en-US"/>
        </w:rPr>
      </w:pPr>
    </w:p>
    <w:p w14:paraId="10957EE0" w14:textId="5DCEFAAC" w:rsidR="000570EA" w:rsidRDefault="000570EA" w:rsidP="004B1247">
      <w:pPr>
        <w:pStyle w:val="ListParagraph"/>
        <w:ind w:left="1080"/>
        <w:rPr>
          <w:sz w:val="24"/>
          <w:szCs w:val="24"/>
          <w:lang w:val="en-US"/>
        </w:rPr>
      </w:pPr>
    </w:p>
    <w:p w14:paraId="687370E6" w14:textId="3BDFE2D2" w:rsidR="000570EA" w:rsidRDefault="000570EA" w:rsidP="004B1247">
      <w:pPr>
        <w:pStyle w:val="ListParagraph"/>
        <w:ind w:left="1080"/>
        <w:rPr>
          <w:sz w:val="24"/>
          <w:szCs w:val="24"/>
          <w:lang w:val="en-US"/>
        </w:rPr>
      </w:pPr>
    </w:p>
    <w:p w14:paraId="6F370487" w14:textId="2CB5A31C" w:rsidR="005A41CC" w:rsidRDefault="005A41CC" w:rsidP="004B1247">
      <w:pPr>
        <w:pStyle w:val="ListParagraph"/>
        <w:ind w:left="1080"/>
        <w:rPr>
          <w:sz w:val="24"/>
          <w:szCs w:val="24"/>
          <w:lang w:val="en-US"/>
        </w:rPr>
      </w:pPr>
    </w:p>
    <w:p w14:paraId="7FFDF6DA" w14:textId="09AEB6CB" w:rsidR="005A41CC" w:rsidRDefault="005A41CC" w:rsidP="005A41CC">
      <w:pPr>
        <w:pStyle w:val="ListParagraph"/>
        <w:numPr>
          <w:ilvl w:val="0"/>
          <w:numId w:val="5"/>
        </w:numPr>
        <w:rPr>
          <w:b/>
          <w:bCs/>
          <w:i/>
          <w:iCs/>
          <w:sz w:val="32"/>
          <w:szCs w:val="32"/>
          <w:lang w:val="en-US"/>
        </w:rPr>
      </w:pPr>
      <w:r w:rsidRPr="005A41CC">
        <w:rPr>
          <w:b/>
          <w:bCs/>
          <w:i/>
          <w:iCs/>
          <w:sz w:val="32"/>
          <w:szCs w:val="32"/>
          <w:lang w:val="en-US"/>
        </w:rPr>
        <w:t>BestBuy</w:t>
      </w:r>
    </w:p>
    <w:p w14:paraId="0EA73116" w14:textId="16CA2B02" w:rsidR="005A41CC" w:rsidRDefault="00FC7C7D" w:rsidP="005A41CC">
      <w:pPr>
        <w:ind w:left="36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01E2095" wp14:editId="73B8E9FA">
            <wp:extent cx="5731510" cy="2639060"/>
            <wp:effectExtent l="0" t="0" r="2540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0AC2A" w14:textId="1A39A931" w:rsidR="009A0B5D" w:rsidRDefault="009A0B5D" w:rsidP="005A41CC">
      <w:pPr>
        <w:ind w:left="360"/>
        <w:rPr>
          <w:sz w:val="24"/>
          <w:szCs w:val="24"/>
          <w:lang w:val="en-US"/>
        </w:rPr>
      </w:pPr>
    </w:p>
    <w:p w14:paraId="311C7FCA" w14:textId="556A9F39" w:rsidR="009A0B5D" w:rsidRDefault="00AC5A25" w:rsidP="00AC5A25">
      <w:pPr>
        <w:pStyle w:val="ListParagraph"/>
        <w:numPr>
          <w:ilvl w:val="0"/>
          <w:numId w:val="8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Minimum Support = </w:t>
      </w:r>
      <w:r w:rsidR="00DC5462">
        <w:rPr>
          <w:sz w:val="24"/>
          <w:szCs w:val="24"/>
          <w:lang w:val="en-US"/>
        </w:rPr>
        <w:t>40</w:t>
      </w:r>
      <w:r>
        <w:rPr>
          <w:sz w:val="24"/>
          <w:szCs w:val="24"/>
          <w:lang w:val="en-US"/>
        </w:rPr>
        <w:t xml:space="preserve"> and Minimum Confidence = 65</w:t>
      </w:r>
    </w:p>
    <w:p w14:paraId="5DA9B624" w14:textId="0D839462" w:rsidR="00105986" w:rsidRDefault="00DC2A4A" w:rsidP="00105986">
      <w:pPr>
        <w:pStyle w:val="ListParagraph"/>
        <w:ind w:left="1080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E7068D0" wp14:editId="0D05509B">
            <wp:extent cx="5731510" cy="342900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037F1" w14:textId="362989BF" w:rsidR="00841CAB" w:rsidRDefault="00841CAB" w:rsidP="00105986">
      <w:pPr>
        <w:pStyle w:val="ListParagraph"/>
        <w:ind w:left="1080"/>
        <w:rPr>
          <w:sz w:val="24"/>
          <w:szCs w:val="24"/>
          <w:lang w:val="en-US"/>
        </w:rPr>
      </w:pPr>
    </w:p>
    <w:p w14:paraId="72963083" w14:textId="52282EBB" w:rsidR="000B5F17" w:rsidRDefault="000B5F17" w:rsidP="00105986">
      <w:pPr>
        <w:pStyle w:val="ListParagraph"/>
        <w:ind w:left="108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A95A49B" wp14:editId="1FDCD269">
            <wp:extent cx="5731510" cy="181165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F8BC2" w14:textId="1E9E6047" w:rsidR="00105986" w:rsidRDefault="00105986" w:rsidP="00105986">
      <w:pPr>
        <w:pStyle w:val="ListParagraph"/>
        <w:ind w:left="1080"/>
        <w:rPr>
          <w:sz w:val="24"/>
          <w:szCs w:val="24"/>
          <w:lang w:val="en-US"/>
        </w:rPr>
      </w:pPr>
    </w:p>
    <w:p w14:paraId="3CE04282" w14:textId="19B42967" w:rsidR="00105986" w:rsidRDefault="00105986" w:rsidP="00105986">
      <w:pPr>
        <w:pStyle w:val="ListParagraph"/>
        <w:ind w:left="1080"/>
        <w:rPr>
          <w:sz w:val="24"/>
          <w:szCs w:val="24"/>
          <w:lang w:val="en-US"/>
        </w:rPr>
      </w:pPr>
    </w:p>
    <w:p w14:paraId="1E0E608F" w14:textId="75810A11" w:rsidR="00170A41" w:rsidRDefault="00170A41" w:rsidP="00105986">
      <w:pPr>
        <w:pStyle w:val="ListParagraph"/>
        <w:ind w:left="1080"/>
        <w:rPr>
          <w:sz w:val="24"/>
          <w:szCs w:val="24"/>
          <w:lang w:val="en-US"/>
        </w:rPr>
      </w:pPr>
    </w:p>
    <w:p w14:paraId="5BCF1711" w14:textId="726C34AB" w:rsidR="00191682" w:rsidRDefault="00191682" w:rsidP="00105986">
      <w:pPr>
        <w:pStyle w:val="ListParagraph"/>
        <w:ind w:left="1080"/>
        <w:rPr>
          <w:sz w:val="24"/>
          <w:szCs w:val="24"/>
          <w:lang w:val="en-US"/>
        </w:rPr>
      </w:pPr>
    </w:p>
    <w:p w14:paraId="3F2772F2" w14:textId="67717E89" w:rsidR="008B1C8C" w:rsidRDefault="008B1C8C" w:rsidP="00105986">
      <w:pPr>
        <w:pStyle w:val="ListParagraph"/>
        <w:ind w:left="1080"/>
        <w:rPr>
          <w:sz w:val="24"/>
          <w:szCs w:val="24"/>
          <w:lang w:val="en-US"/>
        </w:rPr>
      </w:pPr>
    </w:p>
    <w:p w14:paraId="50F63D13" w14:textId="11E10C32" w:rsidR="00166BFA" w:rsidRDefault="00D63305" w:rsidP="00F064A5">
      <w:pPr>
        <w:pStyle w:val="ListParagraph"/>
        <w:numPr>
          <w:ilvl w:val="0"/>
          <w:numId w:val="8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Minimum Support = </w:t>
      </w:r>
      <w:r w:rsidR="00884F68">
        <w:rPr>
          <w:sz w:val="24"/>
          <w:szCs w:val="24"/>
          <w:lang w:val="en-US"/>
        </w:rPr>
        <w:t>60</w:t>
      </w:r>
      <w:r>
        <w:rPr>
          <w:sz w:val="24"/>
          <w:szCs w:val="24"/>
          <w:lang w:val="en-US"/>
        </w:rPr>
        <w:t xml:space="preserve"> and Minimum Confidence = </w:t>
      </w:r>
      <w:r w:rsidR="00884F68">
        <w:rPr>
          <w:sz w:val="24"/>
          <w:szCs w:val="24"/>
          <w:lang w:val="en-US"/>
        </w:rPr>
        <w:t>85</w:t>
      </w:r>
    </w:p>
    <w:p w14:paraId="095C24F5" w14:textId="58D8463A" w:rsidR="00F064A5" w:rsidRDefault="006C2BA0" w:rsidP="00F064A5">
      <w:pPr>
        <w:pStyle w:val="ListParagraph"/>
        <w:ind w:left="108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C0AF8AE" wp14:editId="137327B5">
            <wp:extent cx="5731510" cy="171640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766D0" w14:textId="1C201ECB" w:rsidR="00E33F54" w:rsidRDefault="00E33F54" w:rsidP="00F064A5">
      <w:pPr>
        <w:pStyle w:val="ListParagraph"/>
        <w:ind w:left="1080"/>
        <w:rPr>
          <w:sz w:val="24"/>
          <w:szCs w:val="24"/>
          <w:lang w:val="en-US"/>
        </w:rPr>
      </w:pPr>
    </w:p>
    <w:p w14:paraId="174A146F" w14:textId="62B1C4BD" w:rsidR="00E33F54" w:rsidRPr="00F064A5" w:rsidRDefault="00E33F54" w:rsidP="00F064A5">
      <w:pPr>
        <w:pStyle w:val="ListParagraph"/>
        <w:ind w:left="1080"/>
        <w:rPr>
          <w:sz w:val="24"/>
          <w:szCs w:val="24"/>
          <w:lang w:val="en-US"/>
        </w:rPr>
      </w:pPr>
    </w:p>
    <w:p w14:paraId="1B083FD1" w14:textId="268504F3" w:rsidR="00982B34" w:rsidRDefault="00982B34" w:rsidP="00984193">
      <w:pPr>
        <w:pStyle w:val="ListParagraph"/>
        <w:ind w:left="1080"/>
        <w:rPr>
          <w:sz w:val="24"/>
          <w:szCs w:val="24"/>
          <w:lang w:val="en-US"/>
        </w:rPr>
      </w:pPr>
    </w:p>
    <w:p w14:paraId="581BB7D1" w14:textId="2F477FED" w:rsidR="00982B34" w:rsidRDefault="00A93ABC" w:rsidP="00982B34">
      <w:pPr>
        <w:pStyle w:val="ListParagraph"/>
        <w:numPr>
          <w:ilvl w:val="0"/>
          <w:numId w:val="8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Minimum Support = </w:t>
      </w:r>
      <w:r w:rsidR="00BC2C9C">
        <w:rPr>
          <w:sz w:val="24"/>
          <w:szCs w:val="24"/>
          <w:lang w:val="en-US"/>
        </w:rPr>
        <w:t>5</w:t>
      </w:r>
      <w:r>
        <w:rPr>
          <w:sz w:val="24"/>
          <w:szCs w:val="24"/>
          <w:lang w:val="en-US"/>
        </w:rPr>
        <w:t xml:space="preserve">0 and Minimum Confidence = </w:t>
      </w:r>
      <w:r w:rsidR="00BC2C9C">
        <w:rPr>
          <w:sz w:val="24"/>
          <w:szCs w:val="24"/>
          <w:lang w:val="en-US"/>
        </w:rPr>
        <w:t>7</w:t>
      </w:r>
      <w:r>
        <w:rPr>
          <w:sz w:val="24"/>
          <w:szCs w:val="24"/>
          <w:lang w:val="en-US"/>
        </w:rPr>
        <w:t>0</w:t>
      </w:r>
    </w:p>
    <w:p w14:paraId="4722F5E5" w14:textId="0BAE5E17" w:rsidR="00044D7D" w:rsidRDefault="0077175A" w:rsidP="00044D7D">
      <w:pPr>
        <w:pStyle w:val="ListParagraph"/>
        <w:ind w:left="108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B5C5353" wp14:editId="2D250B7E">
            <wp:extent cx="5731510" cy="1990725"/>
            <wp:effectExtent l="0" t="0" r="254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3273C" w14:textId="2D94FA05" w:rsidR="00C07C5E" w:rsidRDefault="00C07C5E" w:rsidP="00044D7D">
      <w:pPr>
        <w:pStyle w:val="ListParagraph"/>
        <w:ind w:left="1080"/>
        <w:rPr>
          <w:sz w:val="24"/>
          <w:szCs w:val="24"/>
          <w:lang w:val="en-US"/>
        </w:rPr>
      </w:pPr>
    </w:p>
    <w:p w14:paraId="474867C2" w14:textId="5DBBD277" w:rsidR="00C07C5E" w:rsidRDefault="00C07C5E" w:rsidP="00044D7D">
      <w:pPr>
        <w:pStyle w:val="ListParagraph"/>
        <w:ind w:left="1080"/>
        <w:rPr>
          <w:sz w:val="24"/>
          <w:szCs w:val="24"/>
          <w:lang w:val="en-US"/>
        </w:rPr>
      </w:pPr>
    </w:p>
    <w:p w14:paraId="08125773" w14:textId="68A08316" w:rsidR="00A47C49" w:rsidRDefault="00A47C49" w:rsidP="00044D7D">
      <w:pPr>
        <w:pStyle w:val="ListParagraph"/>
        <w:ind w:left="1080"/>
        <w:rPr>
          <w:sz w:val="24"/>
          <w:szCs w:val="24"/>
          <w:lang w:val="en-US"/>
        </w:rPr>
      </w:pPr>
    </w:p>
    <w:p w14:paraId="70D1C7EB" w14:textId="0E5E9661" w:rsidR="00A47C49" w:rsidRDefault="00A47C49" w:rsidP="00044D7D">
      <w:pPr>
        <w:pStyle w:val="ListParagraph"/>
        <w:ind w:left="1080"/>
        <w:rPr>
          <w:sz w:val="24"/>
          <w:szCs w:val="24"/>
          <w:lang w:val="en-US"/>
        </w:rPr>
      </w:pPr>
    </w:p>
    <w:p w14:paraId="5A88A2E4" w14:textId="3E82DAE2" w:rsidR="00A60270" w:rsidRDefault="00A60270" w:rsidP="00A60270">
      <w:pPr>
        <w:rPr>
          <w:sz w:val="24"/>
          <w:szCs w:val="24"/>
          <w:lang w:val="en-US"/>
        </w:rPr>
      </w:pPr>
    </w:p>
    <w:p w14:paraId="00098B14" w14:textId="738D71EF" w:rsidR="007D63EF" w:rsidRDefault="005A5D89" w:rsidP="007D63EF">
      <w:pPr>
        <w:pStyle w:val="ListParagraph"/>
        <w:numPr>
          <w:ilvl w:val="0"/>
          <w:numId w:val="5"/>
        </w:numPr>
        <w:rPr>
          <w:b/>
          <w:bCs/>
          <w:i/>
          <w:iCs/>
          <w:sz w:val="32"/>
          <w:szCs w:val="32"/>
          <w:lang w:val="en-US"/>
        </w:rPr>
      </w:pPr>
      <w:r w:rsidRPr="007D63EF">
        <w:rPr>
          <w:b/>
          <w:bCs/>
          <w:i/>
          <w:iCs/>
          <w:sz w:val="32"/>
          <w:szCs w:val="32"/>
          <w:lang w:val="en-US"/>
        </w:rPr>
        <w:t>Custom Data (Social Media Apps)</w:t>
      </w:r>
    </w:p>
    <w:p w14:paraId="6130DEE8" w14:textId="5EED8237" w:rsidR="007D63EF" w:rsidRDefault="00A87E13" w:rsidP="007D63EF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93530B3" wp14:editId="04FFA870">
            <wp:extent cx="5731510" cy="4697730"/>
            <wp:effectExtent l="0" t="0" r="254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9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9544A" w14:textId="0536A3C6" w:rsidR="00A87E13" w:rsidRDefault="00A87E13" w:rsidP="007D63EF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3A64D437" wp14:editId="492E0305">
            <wp:extent cx="5143500" cy="50482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84F3" w14:textId="7033ECB3" w:rsidR="00A87E13" w:rsidRDefault="00A87E13" w:rsidP="007D63EF">
      <w:pPr>
        <w:pStyle w:val="ListParagraph"/>
        <w:rPr>
          <w:sz w:val="24"/>
          <w:szCs w:val="24"/>
          <w:lang w:val="en-US"/>
        </w:rPr>
      </w:pPr>
    </w:p>
    <w:p w14:paraId="130C8DF5" w14:textId="200C5AFC" w:rsidR="00A87E13" w:rsidRDefault="006D5DFF" w:rsidP="006D5DFF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inimum Support = 4</w:t>
      </w:r>
      <w:r w:rsidR="00A543DF">
        <w:rPr>
          <w:sz w:val="24"/>
          <w:szCs w:val="24"/>
          <w:lang w:val="en-US"/>
        </w:rPr>
        <w:t>5</w:t>
      </w:r>
      <w:r>
        <w:rPr>
          <w:sz w:val="24"/>
          <w:szCs w:val="24"/>
          <w:lang w:val="en-US"/>
        </w:rPr>
        <w:t xml:space="preserve"> and Minimum Confidence = 5</w:t>
      </w:r>
      <w:r w:rsidR="00A543DF">
        <w:rPr>
          <w:sz w:val="24"/>
          <w:szCs w:val="24"/>
          <w:lang w:val="en-US"/>
        </w:rPr>
        <w:t>5</w:t>
      </w:r>
    </w:p>
    <w:p w14:paraId="1115AB7B" w14:textId="150B3DEE" w:rsidR="009858B9" w:rsidRDefault="009858B9" w:rsidP="009858B9">
      <w:pPr>
        <w:pStyle w:val="ListParagraph"/>
        <w:ind w:left="1440"/>
        <w:rPr>
          <w:sz w:val="24"/>
          <w:szCs w:val="24"/>
          <w:lang w:val="en-US"/>
        </w:rPr>
      </w:pPr>
    </w:p>
    <w:p w14:paraId="66AE9182" w14:textId="52111FBD" w:rsidR="00B75D02" w:rsidRDefault="00B75D02" w:rsidP="009858B9">
      <w:pPr>
        <w:pStyle w:val="ListParagraph"/>
        <w:ind w:left="1440"/>
        <w:rPr>
          <w:sz w:val="24"/>
          <w:szCs w:val="24"/>
          <w:lang w:val="en-US"/>
        </w:rPr>
      </w:pPr>
    </w:p>
    <w:p w14:paraId="75FB64A2" w14:textId="098E9297" w:rsidR="00B75D02" w:rsidRDefault="00077A65" w:rsidP="009858B9">
      <w:pPr>
        <w:pStyle w:val="ListParagraph"/>
        <w:ind w:left="144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A5ADDB7" wp14:editId="1F9DF361">
            <wp:extent cx="5731510" cy="1726565"/>
            <wp:effectExtent l="0" t="0" r="254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A6B7B" w14:textId="62C206E9" w:rsidR="00077A65" w:rsidRDefault="00077A65" w:rsidP="009858B9">
      <w:pPr>
        <w:pStyle w:val="ListParagraph"/>
        <w:ind w:left="1440"/>
        <w:rPr>
          <w:sz w:val="24"/>
          <w:szCs w:val="24"/>
          <w:lang w:val="en-US"/>
        </w:rPr>
      </w:pPr>
    </w:p>
    <w:p w14:paraId="488FF568" w14:textId="2F992FA9" w:rsidR="00077A65" w:rsidRDefault="008B5C5C" w:rsidP="009858B9">
      <w:pPr>
        <w:pStyle w:val="ListParagraph"/>
        <w:ind w:left="144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2C62629" wp14:editId="04281868">
            <wp:extent cx="5556250" cy="2548255"/>
            <wp:effectExtent l="0" t="0" r="6350" b="444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56250" cy="254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89388" w14:textId="5E307091" w:rsidR="004A70B2" w:rsidRDefault="004A70B2" w:rsidP="009858B9">
      <w:pPr>
        <w:pStyle w:val="ListParagraph"/>
        <w:ind w:left="1440"/>
        <w:rPr>
          <w:sz w:val="24"/>
          <w:szCs w:val="24"/>
          <w:lang w:val="en-US"/>
        </w:rPr>
      </w:pPr>
    </w:p>
    <w:p w14:paraId="035B524F" w14:textId="39A96465" w:rsidR="004A70B2" w:rsidRDefault="00195D9C" w:rsidP="004A70B2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inimum Support = 5</w:t>
      </w:r>
      <w:r w:rsidR="00291FC3">
        <w:rPr>
          <w:sz w:val="24"/>
          <w:szCs w:val="24"/>
          <w:lang w:val="en-US"/>
        </w:rPr>
        <w:t>2</w:t>
      </w:r>
      <w:r>
        <w:rPr>
          <w:sz w:val="24"/>
          <w:szCs w:val="24"/>
          <w:lang w:val="en-US"/>
        </w:rPr>
        <w:t xml:space="preserve"> and Minimum Confidence = </w:t>
      </w:r>
      <w:r w:rsidR="00291FC3">
        <w:rPr>
          <w:sz w:val="24"/>
          <w:szCs w:val="24"/>
          <w:lang w:val="en-US"/>
        </w:rPr>
        <w:t>62</w:t>
      </w:r>
    </w:p>
    <w:p w14:paraId="23D94674" w14:textId="327D4E82" w:rsidR="00DF5BBB" w:rsidRDefault="00DF5BBB" w:rsidP="00DF5BBB">
      <w:pPr>
        <w:pStyle w:val="ListParagraph"/>
        <w:ind w:left="1440"/>
        <w:rPr>
          <w:sz w:val="24"/>
          <w:szCs w:val="24"/>
          <w:lang w:val="en-US"/>
        </w:rPr>
      </w:pPr>
    </w:p>
    <w:p w14:paraId="3889492F" w14:textId="05C95CA8" w:rsidR="002D357D" w:rsidRDefault="002D357D" w:rsidP="00DF5BBB">
      <w:pPr>
        <w:pStyle w:val="ListParagraph"/>
        <w:ind w:left="1440"/>
        <w:rPr>
          <w:sz w:val="24"/>
          <w:szCs w:val="24"/>
          <w:lang w:val="en-US"/>
        </w:rPr>
      </w:pPr>
    </w:p>
    <w:p w14:paraId="18F43E93" w14:textId="62EA8358" w:rsidR="002D357D" w:rsidRDefault="00646FE9" w:rsidP="00DF5BBB">
      <w:pPr>
        <w:pStyle w:val="ListParagraph"/>
        <w:ind w:left="1440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9BDB3B0" wp14:editId="1F8BE1AF">
            <wp:extent cx="5731510" cy="3192145"/>
            <wp:effectExtent l="0" t="0" r="254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8BB49" w14:textId="5C914F00" w:rsidR="003D4A12" w:rsidRDefault="003D4A12" w:rsidP="00DF5BBB">
      <w:pPr>
        <w:pStyle w:val="ListParagraph"/>
        <w:ind w:left="1440"/>
        <w:rPr>
          <w:sz w:val="24"/>
          <w:szCs w:val="24"/>
          <w:lang w:val="en-US"/>
        </w:rPr>
      </w:pPr>
    </w:p>
    <w:p w14:paraId="4D908EA3" w14:textId="01B87E66" w:rsidR="003D4A12" w:rsidRPr="007D63EF" w:rsidRDefault="003D4A12" w:rsidP="00DF5BBB">
      <w:pPr>
        <w:pStyle w:val="ListParagraph"/>
        <w:ind w:left="1440"/>
        <w:rPr>
          <w:sz w:val="24"/>
          <w:szCs w:val="24"/>
          <w:lang w:val="en-US"/>
        </w:rPr>
      </w:pPr>
    </w:p>
    <w:p w14:paraId="25ED0C6D" w14:textId="2A6063FD" w:rsidR="009A1FFE" w:rsidRDefault="008D045D" w:rsidP="008D045D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Minimum Support = 60 and Minimum Confidence = 65</w:t>
      </w:r>
    </w:p>
    <w:p w14:paraId="4EE8BC3F" w14:textId="45350093" w:rsidR="008D045D" w:rsidRDefault="00810032" w:rsidP="008D045D">
      <w:pPr>
        <w:pStyle w:val="ListParagraph"/>
        <w:ind w:left="144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D63F34D" wp14:editId="22A9E43F">
            <wp:extent cx="5731510" cy="20066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8EF93" w14:textId="37ABD270" w:rsidR="00B97327" w:rsidRDefault="00B97327" w:rsidP="008D045D">
      <w:pPr>
        <w:pStyle w:val="ListParagraph"/>
        <w:ind w:left="1440"/>
        <w:rPr>
          <w:sz w:val="24"/>
          <w:szCs w:val="24"/>
          <w:lang w:val="en-US"/>
        </w:rPr>
      </w:pPr>
    </w:p>
    <w:p w14:paraId="55B4EC13" w14:textId="0A1435EE" w:rsidR="00B97327" w:rsidRPr="008D045D" w:rsidRDefault="00B97327" w:rsidP="008D045D">
      <w:pPr>
        <w:pStyle w:val="ListParagraph"/>
        <w:ind w:left="1440"/>
        <w:rPr>
          <w:sz w:val="24"/>
          <w:szCs w:val="24"/>
          <w:lang w:val="en-US"/>
        </w:rPr>
      </w:pPr>
    </w:p>
    <w:p w14:paraId="5ADC091E" w14:textId="18955C6D" w:rsidR="00F638D6" w:rsidRDefault="00F638D6" w:rsidP="00F638D6">
      <w:pPr>
        <w:pStyle w:val="ListParagraph"/>
        <w:numPr>
          <w:ilvl w:val="0"/>
          <w:numId w:val="5"/>
        </w:numPr>
        <w:rPr>
          <w:b/>
          <w:bCs/>
          <w:i/>
          <w:iCs/>
          <w:sz w:val="32"/>
          <w:szCs w:val="32"/>
          <w:lang w:val="en-US"/>
        </w:rPr>
      </w:pPr>
      <w:r w:rsidRPr="00F638D6">
        <w:rPr>
          <w:b/>
          <w:bCs/>
          <w:i/>
          <w:iCs/>
          <w:sz w:val="32"/>
          <w:szCs w:val="32"/>
          <w:lang w:val="en-US"/>
        </w:rPr>
        <w:t>K-MART</w:t>
      </w:r>
    </w:p>
    <w:p w14:paraId="35078A47" w14:textId="0CBBB039" w:rsidR="00F638D6" w:rsidRDefault="00EF331F" w:rsidP="00F638D6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3D5B4DB2" wp14:editId="58BE0466">
            <wp:extent cx="5731510" cy="3208655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43527" w14:textId="685CEE21" w:rsidR="00EF331F" w:rsidRDefault="0027559E" w:rsidP="00F638D6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0285A54" wp14:editId="3FA17270">
            <wp:extent cx="5731510" cy="476250"/>
            <wp:effectExtent l="0" t="0" r="254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B6426" w14:textId="683DC6C4" w:rsidR="00442B85" w:rsidRDefault="00442B85" w:rsidP="00F638D6">
      <w:pPr>
        <w:pStyle w:val="ListParagraph"/>
        <w:rPr>
          <w:sz w:val="24"/>
          <w:szCs w:val="24"/>
          <w:lang w:val="en-US"/>
        </w:rPr>
      </w:pPr>
    </w:p>
    <w:p w14:paraId="24FF398D" w14:textId="1EA55746" w:rsidR="00442B85" w:rsidRDefault="005B5167" w:rsidP="005B5167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Minimum Support = </w:t>
      </w:r>
      <w:r w:rsidR="00DF6E03">
        <w:rPr>
          <w:sz w:val="24"/>
          <w:szCs w:val="24"/>
          <w:lang w:val="en-US"/>
        </w:rPr>
        <w:t>30</w:t>
      </w:r>
      <w:r>
        <w:rPr>
          <w:sz w:val="24"/>
          <w:szCs w:val="24"/>
          <w:lang w:val="en-US"/>
        </w:rPr>
        <w:t xml:space="preserve"> and Minimum Confidence = </w:t>
      </w:r>
      <w:r w:rsidR="00DF6E03">
        <w:rPr>
          <w:sz w:val="24"/>
          <w:szCs w:val="24"/>
          <w:lang w:val="en-US"/>
        </w:rPr>
        <w:t>5</w:t>
      </w:r>
      <w:r w:rsidR="00937C43">
        <w:rPr>
          <w:sz w:val="24"/>
          <w:szCs w:val="24"/>
          <w:lang w:val="en-US"/>
        </w:rPr>
        <w:t>0</w:t>
      </w:r>
    </w:p>
    <w:p w14:paraId="3FEEE453" w14:textId="4C901304" w:rsidR="00A56F3E" w:rsidRDefault="00A56F3E" w:rsidP="00A56F3E">
      <w:pPr>
        <w:pStyle w:val="ListParagraph"/>
        <w:ind w:left="1800"/>
        <w:rPr>
          <w:sz w:val="24"/>
          <w:szCs w:val="24"/>
          <w:lang w:val="en-US"/>
        </w:rPr>
      </w:pPr>
    </w:p>
    <w:p w14:paraId="4DD26F80" w14:textId="0D428EE7" w:rsidR="00A56F3E" w:rsidRDefault="00A56F3E" w:rsidP="00A56F3E">
      <w:pPr>
        <w:pStyle w:val="ListParagraph"/>
        <w:ind w:left="1800"/>
        <w:rPr>
          <w:sz w:val="24"/>
          <w:szCs w:val="24"/>
          <w:lang w:val="en-US"/>
        </w:rPr>
      </w:pPr>
    </w:p>
    <w:p w14:paraId="4D70E538" w14:textId="118F5036" w:rsidR="00A56F3E" w:rsidRDefault="00A56F3E" w:rsidP="00A56F3E">
      <w:pPr>
        <w:pStyle w:val="ListParagraph"/>
        <w:ind w:left="1800"/>
        <w:rPr>
          <w:sz w:val="24"/>
          <w:szCs w:val="24"/>
          <w:lang w:val="en-US"/>
        </w:rPr>
      </w:pPr>
    </w:p>
    <w:p w14:paraId="5B63956C" w14:textId="667BA297" w:rsidR="004334BC" w:rsidRDefault="004334BC" w:rsidP="00A56F3E">
      <w:pPr>
        <w:pStyle w:val="ListParagraph"/>
        <w:ind w:left="1800"/>
        <w:rPr>
          <w:sz w:val="24"/>
          <w:szCs w:val="24"/>
          <w:lang w:val="en-US"/>
        </w:rPr>
      </w:pPr>
    </w:p>
    <w:p w14:paraId="3019652E" w14:textId="6367473A" w:rsidR="004334BC" w:rsidRDefault="009F3B2E" w:rsidP="00A56F3E">
      <w:pPr>
        <w:pStyle w:val="ListParagraph"/>
        <w:ind w:left="180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93A013B" wp14:editId="7B6DE075">
            <wp:extent cx="5731510" cy="1630045"/>
            <wp:effectExtent l="0" t="0" r="2540" b="825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46B7E" w14:textId="66E62B9F" w:rsidR="008E1406" w:rsidRDefault="008E1406" w:rsidP="00A56F3E">
      <w:pPr>
        <w:pStyle w:val="ListParagraph"/>
        <w:ind w:left="1800"/>
        <w:rPr>
          <w:sz w:val="24"/>
          <w:szCs w:val="24"/>
          <w:lang w:val="en-US"/>
        </w:rPr>
      </w:pPr>
    </w:p>
    <w:p w14:paraId="27245B10" w14:textId="17D25047" w:rsidR="008E1406" w:rsidRDefault="00A729ED" w:rsidP="00A56F3E">
      <w:pPr>
        <w:pStyle w:val="ListParagraph"/>
        <w:ind w:left="180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A5E7594" wp14:editId="5746AC6E">
            <wp:extent cx="5144770" cy="1694180"/>
            <wp:effectExtent l="0" t="0" r="0" b="127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44770" cy="169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CCFEE" w14:textId="68123447" w:rsidR="00911525" w:rsidRDefault="00911525" w:rsidP="00A56F3E">
      <w:pPr>
        <w:pStyle w:val="ListParagraph"/>
        <w:ind w:left="1800"/>
        <w:rPr>
          <w:sz w:val="24"/>
          <w:szCs w:val="24"/>
          <w:lang w:val="en-US"/>
        </w:rPr>
      </w:pPr>
    </w:p>
    <w:p w14:paraId="1D6C68AD" w14:textId="2E3D014B" w:rsidR="00911525" w:rsidRDefault="00137A10" w:rsidP="00137A10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Minimum Support = </w:t>
      </w:r>
      <w:r w:rsidR="00123603">
        <w:rPr>
          <w:sz w:val="24"/>
          <w:szCs w:val="24"/>
          <w:lang w:val="en-US"/>
        </w:rPr>
        <w:t>3</w:t>
      </w:r>
      <w:r>
        <w:rPr>
          <w:sz w:val="24"/>
          <w:szCs w:val="24"/>
          <w:lang w:val="en-US"/>
        </w:rPr>
        <w:t xml:space="preserve">5 and Minimum Confidence = </w:t>
      </w:r>
      <w:r w:rsidR="00123603">
        <w:rPr>
          <w:sz w:val="24"/>
          <w:szCs w:val="24"/>
          <w:lang w:val="en-US"/>
        </w:rPr>
        <w:t>65</w:t>
      </w:r>
    </w:p>
    <w:p w14:paraId="6BC1466F" w14:textId="7EB3098D" w:rsidR="00C82941" w:rsidRDefault="00C82941" w:rsidP="00C82941">
      <w:pPr>
        <w:pStyle w:val="ListParagraph"/>
        <w:ind w:left="1800"/>
        <w:rPr>
          <w:sz w:val="24"/>
          <w:szCs w:val="24"/>
          <w:lang w:val="en-US"/>
        </w:rPr>
      </w:pPr>
    </w:p>
    <w:p w14:paraId="40440293" w14:textId="539DA77D" w:rsidR="004E5FB2" w:rsidRDefault="004D15BB" w:rsidP="00C82941">
      <w:pPr>
        <w:pStyle w:val="ListParagraph"/>
        <w:ind w:left="180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22F511B" wp14:editId="4E7EAEDB">
            <wp:extent cx="5358130" cy="22288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5813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FF08D" w14:textId="77777777" w:rsidR="004E5FB2" w:rsidRDefault="004E5FB2" w:rsidP="00C82941">
      <w:pPr>
        <w:pStyle w:val="ListParagraph"/>
        <w:ind w:left="1800"/>
        <w:rPr>
          <w:sz w:val="24"/>
          <w:szCs w:val="24"/>
          <w:lang w:val="en-US"/>
        </w:rPr>
      </w:pPr>
    </w:p>
    <w:p w14:paraId="6A5325AB" w14:textId="35825A4A" w:rsidR="00137A10" w:rsidRDefault="00137A10" w:rsidP="00137A10">
      <w:pPr>
        <w:pStyle w:val="ListParagraph"/>
        <w:ind w:left="1800"/>
        <w:rPr>
          <w:noProof/>
        </w:rPr>
      </w:pPr>
    </w:p>
    <w:p w14:paraId="1F5DAAC7" w14:textId="676D69A2" w:rsidR="006450C6" w:rsidRDefault="006450C6" w:rsidP="00137A10">
      <w:pPr>
        <w:pStyle w:val="ListParagraph"/>
        <w:ind w:left="1800"/>
        <w:rPr>
          <w:noProof/>
        </w:rPr>
      </w:pPr>
    </w:p>
    <w:p w14:paraId="6B7A67C8" w14:textId="395C342B" w:rsidR="006450C6" w:rsidRDefault="006450C6" w:rsidP="006450C6">
      <w:pPr>
        <w:pStyle w:val="ListParagraph"/>
        <w:numPr>
          <w:ilvl w:val="0"/>
          <w:numId w:val="10"/>
        </w:numPr>
        <w:rPr>
          <w:noProof/>
          <w:sz w:val="24"/>
          <w:szCs w:val="24"/>
        </w:rPr>
      </w:pPr>
      <w:r w:rsidRPr="006450C6">
        <w:rPr>
          <w:noProof/>
          <w:sz w:val="24"/>
          <w:szCs w:val="24"/>
        </w:rPr>
        <w:t>Minimum Support = 40 and Minimum Confidence = 70</w:t>
      </w:r>
    </w:p>
    <w:p w14:paraId="214A2F3D" w14:textId="57D9443E" w:rsidR="006450C6" w:rsidRDefault="006C5587" w:rsidP="006450C6">
      <w:pPr>
        <w:pStyle w:val="ListParagraph"/>
        <w:ind w:left="1800"/>
        <w:rPr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451BEE9E" wp14:editId="4CC18148">
            <wp:extent cx="5297170" cy="18180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97170" cy="181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692F9" w14:textId="48912576" w:rsidR="00816FF1" w:rsidRDefault="00816FF1" w:rsidP="006450C6">
      <w:pPr>
        <w:pStyle w:val="ListParagraph"/>
        <w:ind w:left="1800"/>
        <w:rPr>
          <w:noProof/>
          <w:sz w:val="24"/>
          <w:szCs w:val="24"/>
        </w:rPr>
      </w:pPr>
    </w:p>
    <w:p w14:paraId="0356F2E4" w14:textId="2B495E68" w:rsidR="00816FF1" w:rsidRDefault="00816FF1" w:rsidP="006450C6">
      <w:pPr>
        <w:pStyle w:val="ListParagraph"/>
        <w:ind w:left="1800"/>
        <w:rPr>
          <w:noProof/>
          <w:sz w:val="24"/>
          <w:szCs w:val="24"/>
        </w:rPr>
      </w:pPr>
    </w:p>
    <w:p w14:paraId="655B7130" w14:textId="06112BDD" w:rsidR="00D24729" w:rsidRDefault="00D24729" w:rsidP="00D24729">
      <w:pPr>
        <w:pStyle w:val="ListParagraph"/>
        <w:numPr>
          <w:ilvl w:val="0"/>
          <w:numId w:val="5"/>
        </w:numPr>
        <w:rPr>
          <w:b/>
          <w:bCs/>
          <w:i/>
          <w:iCs/>
          <w:noProof/>
          <w:sz w:val="32"/>
          <w:szCs w:val="32"/>
        </w:rPr>
      </w:pPr>
      <w:r w:rsidRPr="00D24729">
        <w:rPr>
          <w:b/>
          <w:bCs/>
          <w:i/>
          <w:iCs/>
          <w:noProof/>
          <w:sz w:val="32"/>
          <w:szCs w:val="32"/>
        </w:rPr>
        <w:t>Fruits Custom Data</w:t>
      </w:r>
    </w:p>
    <w:p w14:paraId="5BCC79E7" w14:textId="2816CD6B" w:rsidR="00D24729" w:rsidRPr="00D54820" w:rsidRDefault="00D54820" w:rsidP="00811268">
      <w:pPr>
        <w:pStyle w:val="ListParagraph"/>
        <w:numPr>
          <w:ilvl w:val="0"/>
          <w:numId w:val="11"/>
        </w:numPr>
        <w:rPr>
          <w:b/>
          <w:bCs/>
          <w:i/>
          <w:iCs/>
          <w:noProof/>
          <w:sz w:val="24"/>
          <w:szCs w:val="24"/>
        </w:rPr>
      </w:pPr>
      <w:r>
        <w:rPr>
          <w:noProof/>
          <w:sz w:val="24"/>
          <w:szCs w:val="24"/>
        </w:rPr>
        <w:t>Minimum Support = 50 and Minimum Confidence = 70</w:t>
      </w:r>
    </w:p>
    <w:p w14:paraId="0DD356D8" w14:textId="6567C5E9" w:rsidR="00D54820" w:rsidRDefault="00637C84" w:rsidP="00D54820">
      <w:pPr>
        <w:pStyle w:val="ListParagraph"/>
        <w:ind w:left="2160"/>
        <w:rPr>
          <w:b/>
          <w:bCs/>
          <w:i/>
          <w:i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0C40BCF9" wp14:editId="4DB44B1D">
            <wp:extent cx="5038090" cy="1668145"/>
            <wp:effectExtent l="0" t="0" r="0" b="825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038090" cy="166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074A7" w14:textId="4D2811EB" w:rsidR="002015A4" w:rsidRDefault="002015A4" w:rsidP="00D54820">
      <w:pPr>
        <w:pStyle w:val="ListParagraph"/>
        <w:ind w:left="2160"/>
        <w:rPr>
          <w:b/>
          <w:bCs/>
          <w:i/>
          <w:iCs/>
          <w:noProof/>
          <w:sz w:val="24"/>
          <w:szCs w:val="24"/>
        </w:rPr>
      </w:pPr>
    </w:p>
    <w:p w14:paraId="154449C1" w14:textId="7CE50760" w:rsidR="002015A4" w:rsidRDefault="00AA400A" w:rsidP="00D54820">
      <w:pPr>
        <w:pStyle w:val="ListParagraph"/>
        <w:ind w:left="2160"/>
        <w:rPr>
          <w:noProof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CC87B62" wp14:editId="0CC97C96">
            <wp:extent cx="5106670" cy="126238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106670" cy="126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8E65B" w14:textId="628A3442" w:rsidR="00955A78" w:rsidRDefault="00955A78" w:rsidP="00D54820">
      <w:pPr>
        <w:pStyle w:val="ListParagraph"/>
        <w:ind w:left="2160"/>
        <w:rPr>
          <w:noProof/>
          <w:sz w:val="24"/>
          <w:szCs w:val="24"/>
        </w:rPr>
      </w:pPr>
    </w:p>
    <w:p w14:paraId="6B03A3E9" w14:textId="15FCB3E3" w:rsidR="00955A78" w:rsidRDefault="00955A78" w:rsidP="00955A78">
      <w:pPr>
        <w:pStyle w:val="ListParagraph"/>
        <w:numPr>
          <w:ilvl w:val="0"/>
          <w:numId w:val="11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>Minimum Support = 55 and Minimum Confidence = 8</w:t>
      </w:r>
      <w:r w:rsidR="00C06A69">
        <w:rPr>
          <w:noProof/>
          <w:sz w:val="24"/>
          <w:szCs w:val="24"/>
        </w:rPr>
        <w:t>0</w:t>
      </w:r>
    </w:p>
    <w:p w14:paraId="0F673CEC" w14:textId="29CAF320" w:rsidR="00E25010" w:rsidRDefault="00584F7B" w:rsidP="00E25010">
      <w:pPr>
        <w:pStyle w:val="ListParagraph"/>
        <w:ind w:left="2160"/>
        <w:rPr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4CE019A1" wp14:editId="30D1A28C">
            <wp:extent cx="5731510" cy="1782445"/>
            <wp:effectExtent l="0" t="0" r="2540" b="825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DE69E" w14:textId="00E52CFE" w:rsidR="002A5DFE" w:rsidRDefault="002A5DFE" w:rsidP="00E25010">
      <w:pPr>
        <w:pStyle w:val="ListParagraph"/>
        <w:ind w:left="2160"/>
        <w:rPr>
          <w:noProof/>
          <w:sz w:val="24"/>
          <w:szCs w:val="24"/>
        </w:rPr>
      </w:pPr>
    </w:p>
    <w:p w14:paraId="72FBCDD5" w14:textId="118A1AA3" w:rsidR="002A5DFE" w:rsidRPr="00866096" w:rsidRDefault="00795F48" w:rsidP="00E25010">
      <w:pPr>
        <w:pStyle w:val="ListParagraph"/>
        <w:ind w:left="2160"/>
        <w:rPr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7A2C8D4B" wp14:editId="2B8615C6">
            <wp:extent cx="5038090" cy="54102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038090" cy="54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CDCCA" w14:textId="7AAB9556" w:rsidR="00325115" w:rsidRPr="00F107F2" w:rsidRDefault="00325115" w:rsidP="00F107F2">
      <w:pPr>
        <w:rPr>
          <w:noProof/>
        </w:rPr>
      </w:pPr>
      <w:r>
        <w:rPr>
          <w:noProof/>
        </w:rPr>
        <w:t xml:space="preserve">                                    </w:t>
      </w:r>
    </w:p>
    <w:sectPr w:rsidR="00325115" w:rsidRPr="00F107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70831"/>
    <w:multiLevelType w:val="hybridMultilevel"/>
    <w:tmpl w:val="F25080C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837884"/>
    <w:multiLevelType w:val="hybridMultilevel"/>
    <w:tmpl w:val="0B68D38E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A463032"/>
    <w:multiLevelType w:val="hybridMultilevel"/>
    <w:tmpl w:val="73E482E2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DEE677F"/>
    <w:multiLevelType w:val="hybridMultilevel"/>
    <w:tmpl w:val="86EECDD4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F9B2F07"/>
    <w:multiLevelType w:val="hybridMultilevel"/>
    <w:tmpl w:val="B838CACC"/>
    <w:lvl w:ilvl="0" w:tplc="40090011">
      <w:start w:val="1"/>
      <w:numFmt w:val="decimal"/>
      <w:lvlText w:val="%1)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B2E3F9E"/>
    <w:multiLevelType w:val="hybridMultilevel"/>
    <w:tmpl w:val="74CE6B9C"/>
    <w:lvl w:ilvl="0" w:tplc="4009001B">
      <w:start w:val="1"/>
      <w:numFmt w:val="low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6E605D"/>
    <w:multiLevelType w:val="hybridMultilevel"/>
    <w:tmpl w:val="93BC0D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7C1412"/>
    <w:multiLevelType w:val="hybridMultilevel"/>
    <w:tmpl w:val="1F16DB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502955"/>
    <w:multiLevelType w:val="hybridMultilevel"/>
    <w:tmpl w:val="C44AF7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58662F"/>
    <w:multiLevelType w:val="hybridMultilevel"/>
    <w:tmpl w:val="C032E7EC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781E6CDD"/>
    <w:multiLevelType w:val="hybridMultilevel"/>
    <w:tmpl w:val="5B00944A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0"/>
  </w:num>
  <w:num w:numId="3">
    <w:abstractNumId w:val="9"/>
  </w:num>
  <w:num w:numId="4">
    <w:abstractNumId w:val="2"/>
  </w:num>
  <w:num w:numId="5">
    <w:abstractNumId w:val="7"/>
  </w:num>
  <w:num w:numId="6">
    <w:abstractNumId w:val="6"/>
  </w:num>
  <w:num w:numId="7">
    <w:abstractNumId w:val="10"/>
  </w:num>
  <w:num w:numId="8">
    <w:abstractNumId w:val="5"/>
  </w:num>
  <w:num w:numId="9">
    <w:abstractNumId w:val="3"/>
  </w:num>
  <w:num w:numId="10">
    <w:abstractNumId w:val="4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MjM2NTAzt7Q0NTVU0lEKTi0uzszPAykwrwUAa3ktzSwAAAA="/>
  </w:docVars>
  <w:rsids>
    <w:rsidRoot w:val="00535291"/>
    <w:rsid w:val="00015335"/>
    <w:rsid w:val="00015444"/>
    <w:rsid w:val="00034B1A"/>
    <w:rsid w:val="0003723C"/>
    <w:rsid w:val="00044D7D"/>
    <w:rsid w:val="0005427B"/>
    <w:rsid w:val="00056019"/>
    <w:rsid w:val="000570EA"/>
    <w:rsid w:val="00077A65"/>
    <w:rsid w:val="000B175E"/>
    <w:rsid w:val="000B53AC"/>
    <w:rsid w:val="000B5F17"/>
    <w:rsid w:val="000C5264"/>
    <w:rsid w:val="000E3225"/>
    <w:rsid w:val="000E39EE"/>
    <w:rsid w:val="00105986"/>
    <w:rsid w:val="00123603"/>
    <w:rsid w:val="001237D0"/>
    <w:rsid w:val="001250B8"/>
    <w:rsid w:val="00131321"/>
    <w:rsid w:val="00137A10"/>
    <w:rsid w:val="00144D30"/>
    <w:rsid w:val="0014681A"/>
    <w:rsid w:val="00160949"/>
    <w:rsid w:val="001638AE"/>
    <w:rsid w:val="00166BFA"/>
    <w:rsid w:val="00170A41"/>
    <w:rsid w:val="001822C7"/>
    <w:rsid w:val="00191682"/>
    <w:rsid w:val="00195D9C"/>
    <w:rsid w:val="001A3740"/>
    <w:rsid w:val="001B1B30"/>
    <w:rsid w:val="001C1EA2"/>
    <w:rsid w:val="001C79D1"/>
    <w:rsid w:val="002015A4"/>
    <w:rsid w:val="002129E2"/>
    <w:rsid w:val="00217113"/>
    <w:rsid w:val="00235D38"/>
    <w:rsid w:val="002708A6"/>
    <w:rsid w:val="00272E04"/>
    <w:rsid w:val="0027559E"/>
    <w:rsid w:val="00275F36"/>
    <w:rsid w:val="00282F28"/>
    <w:rsid w:val="00291FC3"/>
    <w:rsid w:val="002A5DFE"/>
    <w:rsid w:val="002B525B"/>
    <w:rsid w:val="002B7292"/>
    <w:rsid w:val="002C6341"/>
    <w:rsid w:val="002D357D"/>
    <w:rsid w:val="003237C2"/>
    <w:rsid w:val="00325115"/>
    <w:rsid w:val="0033262C"/>
    <w:rsid w:val="00347754"/>
    <w:rsid w:val="003525B1"/>
    <w:rsid w:val="00373A16"/>
    <w:rsid w:val="00385C32"/>
    <w:rsid w:val="003B258B"/>
    <w:rsid w:val="003C16CD"/>
    <w:rsid w:val="003D4A12"/>
    <w:rsid w:val="00422F8A"/>
    <w:rsid w:val="0042631A"/>
    <w:rsid w:val="004334BC"/>
    <w:rsid w:val="00442B85"/>
    <w:rsid w:val="00467B61"/>
    <w:rsid w:val="00475397"/>
    <w:rsid w:val="004919F9"/>
    <w:rsid w:val="004A70B2"/>
    <w:rsid w:val="004B1247"/>
    <w:rsid w:val="004B5E1F"/>
    <w:rsid w:val="004D15BB"/>
    <w:rsid w:val="004E5FB2"/>
    <w:rsid w:val="0050438E"/>
    <w:rsid w:val="00535291"/>
    <w:rsid w:val="005431CD"/>
    <w:rsid w:val="00543610"/>
    <w:rsid w:val="00544CA8"/>
    <w:rsid w:val="00584F7B"/>
    <w:rsid w:val="00595122"/>
    <w:rsid w:val="005A41CC"/>
    <w:rsid w:val="005A5D89"/>
    <w:rsid w:val="005B5167"/>
    <w:rsid w:val="005D0BA1"/>
    <w:rsid w:val="005D24F4"/>
    <w:rsid w:val="005D34FA"/>
    <w:rsid w:val="005F0F02"/>
    <w:rsid w:val="006049F1"/>
    <w:rsid w:val="0062139F"/>
    <w:rsid w:val="00637C84"/>
    <w:rsid w:val="006450C6"/>
    <w:rsid w:val="00646FE9"/>
    <w:rsid w:val="00656F2A"/>
    <w:rsid w:val="006656B3"/>
    <w:rsid w:val="006736FE"/>
    <w:rsid w:val="00686AEE"/>
    <w:rsid w:val="006A3C89"/>
    <w:rsid w:val="006A410C"/>
    <w:rsid w:val="006A5134"/>
    <w:rsid w:val="006C1B68"/>
    <w:rsid w:val="006C2BA0"/>
    <w:rsid w:val="006C5587"/>
    <w:rsid w:val="006D2CA4"/>
    <w:rsid w:val="006D5DFF"/>
    <w:rsid w:val="0070536B"/>
    <w:rsid w:val="007076AB"/>
    <w:rsid w:val="00707ADF"/>
    <w:rsid w:val="0073056E"/>
    <w:rsid w:val="007329E3"/>
    <w:rsid w:val="0073461E"/>
    <w:rsid w:val="00742E8B"/>
    <w:rsid w:val="0077175A"/>
    <w:rsid w:val="00774535"/>
    <w:rsid w:val="007872C6"/>
    <w:rsid w:val="00795F48"/>
    <w:rsid w:val="007A3B7D"/>
    <w:rsid w:val="007C13BF"/>
    <w:rsid w:val="007C52C5"/>
    <w:rsid w:val="007D63EF"/>
    <w:rsid w:val="00810032"/>
    <w:rsid w:val="00811268"/>
    <w:rsid w:val="00816FF1"/>
    <w:rsid w:val="00824E7A"/>
    <w:rsid w:val="0083742A"/>
    <w:rsid w:val="0083767D"/>
    <w:rsid w:val="00841CAB"/>
    <w:rsid w:val="00843F5D"/>
    <w:rsid w:val="0085478D"/>
    <w:rsid w:val="00866096"/>
    <w:rsid w:val="00866DCB"/>
    <w:rsid w:val="008821EC"/>
    <w:rsid w:val="00884F68"/>
    <w:rsid w:val="00895DFA"/>
    <w:rsid w:val="008B1C8C"/>
    <w:rsid w:val="008B46C7"/>
    <w:rsid w:val="008B5C5C"/>
    <w:rsid w:val="008C102F"/>
    <w:rsid w:val="008D045D"/>
    <w:rsid w:val="008D44B6"/>
    <w:rsid w:val="008E1406"/>
    <w:rsid w:val="00904DBC"/>
    <w:rsid w:val="00905F00"/>
    <w:rsid w:val="00910291"/>
    <w:rsid w:val="00910628"/>
    <w:rsid w:val="00911525"/>
    <w:rsid w:val="00914F09"/>
    <w:rsid w:val="009245B0"/>
    <w:rsid w:val="00931F40"/>
    <w:rsid w:val="00934FD2"/>
    <w:rsid w:val="00936630"/>
    <w:rsid w:val="00937C43"/>
    <w:rsid w:val="00947402"/>
    <w:rsid w:val="0095275C"/>
    <w:rsid w:val="00955A78"/>
    <w:rsid w:val="00963AC2"/>
    <w:rsid w:val="00982B34"/>
    <w:rsid w:val="00984193"/>
    <w:rsid w:val="009858B9"/>
    <w:rsid w:val="009A0B5D"/>
    <w:rsid w:val="009A1FFE"/>
    <w:rsid w:val="009F0D58"/>
    <w:rsid w:val="009F3B2E"/>
    <w:rsid w:val="009F689E"/>
    <w:rsid w:val="00A00056"/>
    <w:rsid w:val="00A15467"/>
    <w:rsid w:val="00A227ED"/>
    <w:rsid w:val="00A414C8"/>
    <w:rsid w:val="00A4646B"/>
    <w:rsid w:val="00A47C49"/>
    <w:rsid w:val="00A543DF"/>
    <w:rsid w:val="00A557B2"/>
    <w:rsid w:val="00A56F3E"/>
    <w:rsid w:val="00A60270"/>
    <w:rsid w:val="00A6238A"/>
    <w:rsid w:val="00A729ED"/>
    <w:rsid w:val="00A87E13"/>
    <w:rsid w:val="00A93ABC"/>
    <w:rsid w:val="00A97317"/>
    <w:rsid w:val="00AA400A"/>
    <w:rsid w:val="00AA55F5"/>
    <w:rsid w:val="00AC223D"/>
    <w:rsid w:val="00AC5A25"/>
    <w:rsid w:val="00AE0964"/>
    <w:rsid w:val="00AF79A4"/>
    <w:rsid w:val="00B101ED"/>
    <w:rsid w:val="00B11591"/>
    <w:rsid w:val="00B34A6A"/>
    <w:rsid w:val="00B4126A"/>
    <w:rsid w:val="00B41BDB"/>
    <w:rsid w:val="00B4294D"/>
    <w:rsid w:val="00B60D7F"/>
    <w:rsid w:val="00B6127E"/>
    <w:rsid w:val="00B675CF"/>
    <w:rsid w:val="00B75D02"/>
    <w:rsid w:val="00B97327"/>
    <w:rsid w:val="00BA2250"/>
    <w:rsid w:val="00BB2B5A"/>
    <w:rsid w:val="00BC13B2"/>
    <w:rsid w:val="00BC1767"/>
    <w:rsid w:val="00BC2C9C"/>
    <w:rsid w:val="00BF1B12"/>
    <w:rsid w:val="00BF44C9"/>
    <w:rsid w:val="00C04F2E"/>
    <w:rsid w:val="00C06A69"/>
    <w:rsid w:val="00C07C5E"/>
    <w:rsid w:val="00C12F96"/>
    <w:rsid w:val="00C2508B"/>
    <w:rsid w:val="00C37CD5"/>
    <w:rsid w:val="00C43B46"/>
    <w:rsid w:val="00C50723"/>
    <w:rsid w:val="00C53E31"/>
    <w:rsid w:val="00C73AF7"/>
    <w:rsid w:val="00C81C00"/>
    <w:rsid w:val="00C82941"/>
    <w:rsid w:val="00C852D2"/>
    <w:rsid w:val="00C85BA6"/>
    <w:rsid w:val="00CA7F71"/>
    <w:rsid w:val="00CC44EB"/>
    <w:rsid w:val="00CD35C9"/>
    <w:rsid w:val="00CD73F1"/>
    <w:rsid w:val="00CE3333"/>
    <w:rsid w:val="00CE5F50"/>
    <w:rsid w:val="00D24729"/>
    <w:rsid w:val="00D25D84"/>
    <w:rsid w:val="00D43DC8"/>
    <w:rsid w:val="00D54820"/>
    <w:rsid w:val="00D63305"/>
    <w:rsid w:val="00D63B85"/>
    <w:rsid w:val="00D86363"/>
    <w:rsid w:val="00D9004B"/>
    <w:rsid w:val="00DC2A4A"/>
    <w:rsid w:val="00DC5462"/>
    <w:rsid w:val="00DC7C84"/>
    <w:rsid w:val="00DD4B47"/>
    <w:rsid w:val="00DE1353"/>
    <w:rsid w:val="00DE15BA"/>
    <w:rsid w:val="00DE616D"/>
    <w:rsid w:val="00DF5BBB"/>
    <w:rsid w:val="00DF5BEB"/>
    <w:rsid w:val="00DF6E03"/>
    <w:rsid w:val="00E25010"/>
    <w:rsid w:val="00E33F54"/>
    <w:rsid w:val="00E52DA8"/>
    <w:rsid w:val="00E65EBB"/>
    <w:rsid w:val="00E83261"/>
    <w:rsid w:val="00E945D8"/>
    <w:rsid w:val="00E97E96"/>
    <w:rsid w:val="00EB1E9C"/>
    <w:rsid w:val="00EC55AF"/>
    <w:rsid w:val="00ED351A"/>
    <w:rsid w:val="00ED5900"/>
    <w:rsid w:val="00EE10B6"/>
    <w:rsid w:val="00EF331F"/>
    <w:rsid w:val="00F01C48"/>
    <w:rsid w:val="00F064A5"/>
    <w:rsid w:val="00F107F2"/>
    <w:rsid w:val="00F172C0"/>
    <w:rsid w:val="00F47061"/>
    <w:rsid w:val="00F51F94"/>
    <w:rsid w:val="00F567EE"/>
    <w:rsid w:val="00F638D6"/>
    <w:rsid w:val="00F74950"/>
    <w:rsid w:val="00F82EEA"/>
    <w:rsid w:val="00F92133"/>
    <w:rsid w:val="00FA3446"/>
    <w:rsid w:val="00FB78F0"/>
    <w:rsid w:val="00FC44F5"/>
    <w:rsid w:val="00FC60BD"/>
    <w:rsid w:val="00FC7C7D"/>
    <w:rsid w:val="00FE16DE"/>
    <w:rsid w:val="00FE2462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E7B27"/>
  <w15:chartTrackingRefBased/>
  <w15:docId w15:val="{75C2E10B-D36E-40C6-AB5F-C53B62DAE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44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fontTable" Target="fontTable.xml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6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ish Bugnait</dc:creator>
  <cp:keywords/>
  <dc:description/>
  <cp:lastModifiedBy>Tanish Bugnait</cp:lastModifiedBy>
  <cp:revision>43</cp:revision>
  <dcterms:created xsi:type="dcterms:W3CDTF">2021-03-27T18:52:00Z</dcterms:created>
  <dcterms:modified xsi:type="dcterms:W3CDTF">2021-03-28T14:41:00Z</dcterms:modified>
</cp:coreProperties>
</file>